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A1A78" w14:textId="0202894A" w:rsidR="007E30AB" w:rsidRPr="0031057A" w:rsidRDefault="007F23D5" w:rsidP="007E30AB">
      <w:pPr>
        <w:pStyle w:val="Title"/>
      </w:pPr>
      <w:r>
        <w:t xml:space="preserve">CS </w:t>
      </w:r>
      <w:r w:rsidR="00D62159">
        <w:t>4</w:t>
      </w:r>
      <w:r>
        <w:t>84</w:t>
      </w:r>
      <w:r w:rsidR="007E30AB">
        <w:t xml:space="preserve">: </w:t>
      </w:r>
      <w:r w:rsidR="00D62159">
        <w:t xml:space="preserve">Introduction to </w:t>
      </w:r>
      <w:r>
        <w:t>Machine Learning</w:t>
      </w:r>
    </w:p>
    <w:p w14:paraId="10C64005" w14:textId="4033D212" w:rsidR="007E30AB" w:rsidRDefault="00D62159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</w:t>
      </w:r>
      <w:r w:rsidR="005F3EC7">
        <w:t>20</w:t>
      </w:r>
      <w:r w:rsidR="005A5FB7">
        <w:t xml:space="preserve"> Assignment </w:t>
      </w:r>
      <w:r w:rsidR="0022491A">
        <w:t>4</w:t>
      </w:r>
    </w:p>
    <w:p w14:paraId="2AB01BEF" w14:textId="7A81B8FF" w:rsidR="00D62159" w:rsidRDefault="00D62159" w:rsidP="00D62159">
      <w:pPr>
        <w:pStyle w:val="Heading1"/>
      </w:pPr>
      <w:bookmarkStart w:id="0" w:name="_Hlk36029334"/>
      <w:r>
        <w:t>Question 1 and 2</w:t>
      </w:r>
    </w:p>
    <w:p w14:paraId="35D5A2DA" w14:textId="5D8DFCE4" w:rsidR="00EF3C98" w:rsidRDefault="00EF3C98" w:rsidP="00D62159">
      <w:pPr>
        <w:spacing w:after="0" w:line="360" w:lineRule="auto"/>
      </w:pPr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14:paraId="2B2B8F65" w14:textId="77777777" w:rsidR="00D62159" w:rsidRDefault="00D62159" w:rsidP="00D62159">
      <w:pPr>
        <w:spacing w:after="0" w:line="360" w:lineRule="auto"/>
      </w:pPr>
    </w:p>
    <w:bookmarkEnd w:id="0"/>
    <w:p w14:paraId="5FD554B1" w14:textId="6E79AB66" w:rsidR="003C42B8" w:rsidRDefault="00EF3C98" w:rsidP="00D62159">
      <w:pPr>
        <w:spacing w:after="0" w:line="360" w:lineRule="auto"/>
      </w:pPr>
      <w:r>
        <w:t xml:space="preserve">The data is available on the Blackboard as </w:t>
      </w:r>
      <w:r w:rsidRPr="00D62159">
        <w:rPr>
          <w:b/>
          <w:bCs/>
        </w:rPr>
        <w:t>Purchase_Likelihood.csv</w:t>
      </w:r>
      <w:r>
        <w:t>.</w:t>
      </w:r>
    </w:p>
    <w:p w14:paraId="48257555" w14:textId="587F8A1D" w:rsidR="00182A37" w:rsidRDefault="00182A37" w:rsidP="00D62159">
      <w:pPr>
        <w:numPr>
          <w:ilvl w:val="0"/>
          <w:numId w:val="33"/>
        </w:numPr>
        <w:spacing w:after="0" w:line="36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0B3819BC" w:rsidR="000B477D" w:rsidRDefault="000B477D" w:rsidP="00D62159">
      <w:pPr>
        <w:numPr>
          <w:ilvl w:val="0"/>
          <w:numId w:val="33"/>
        </w:numPr>
        <w:spacing w:after="0" w:line="36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</w:t>
      </w:r>
      <w:r w:rsidR="00D62159">
        <w:t xml:space="preserve">that </w:t>
      </w:r>
      <w:r>
        <w:t>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D62159">
      <w:pPr>
        <w:numPr>
          <w:ilvl w:val="0"/>
          <w:numId w:val="33"/>
        </w:numPr>
        <w:spacing w:after="0" w:line="36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D62159">
      <w:pPr>
        <w:pStyle w:val="ListParagraph"/>
        <w:numPr>
          <w:ilvl w:val="0"/>
          <w:numId w:val="35"/>
        </w:numPr>
        <w:spacing w:after="0" w:line="360" w:lineRule="auto"/>
        <w:ind w:left="792"/>
      </w:pPr>
      <w:r w:rsidRPr="003C42B8">
        <w:rPr>
          <w:b/>
        </w:rPr>
        <w:t>group_size</w:t>
      </w:r>
      <w:r>
        <w:t xml:space="preserve">. </w:t>
      </w:r>
      <w:r w:rsidRPr="00D62159">
        <w:rPr>
          <w:i/>
          <w:iCs/>
        </w:rPr>
        <w:t>How many people will be covered under the policy (1, 2, 3 or 4)</w:t>
      </w:r>
      <w:r w:rsidR="00495D8D">
        <w:t>?</w:t>
      </w:r>
    </w:p>
    <w:p w14:paraId="61AF6B1F" w14:textId="77777777" w:rsidR="000B477D" w:rsidRDefault="000B477D" w:rsidP="00D62159">
      <w:pPr>
        <w:pStyle w:val="ListParagraph"/>
        <w:numPr>
          <w:ilvl w:val="0"/>
          <w:numId w:val="35"/>
        </w:numPr>
        <w:spacing w:after="0" w:line="360" w:lineRule="auto"/>
        <w:ind w:left="792"/>
      </w:pPr>
      <w:r w:rsidRPr="003C42B8">
        <w:rPr>
          <w:b/>
        </w:rPr>
        <w:t>homeowner</w:t>
      </w:r>
      <w:r>
        <w:t xml:space="preserve">. </w:t>
      </w:r>
      <w:r w:rsidRPr="00D62159">
        <w:rPr>
          <w:i/>
          <w:iCs/>
        </w:rPr>
        <w:t>Whether the customer owns a home or not (0 = No, 1 = Yes)</w:t>
      </w:r>
      <w:r w:rsidR="00495D8D">
        <w:t>?</w:t>
      </w:r>
    </w:p>
    <w:p w14:paraId="21AD7B40" w14:textId="454968BB" w:rsidR="000B477D" w:rsidRDefault="000B477D" w:rsidP="00D62159">
      <w:pPr>
        <w:pStyle w:val="ListParagraph"/>
        <w:numPr>
          <w:ilvl w:val="0"/>
          <w:numId w:val="35"/>
        </w:numPr>
        <w:spacing w:after="0" w:line="360" w:lineRule="auto"/>
        <w:ind w:left="792"/>
      </w:pPr>
      <w:r w:rsidRPr="003C42B8">
        <w:rPr>
          <w:b/>
        </w:rPr>
        <w:t>married_couple</w:t>
      </w:r>
      <w:r>
        <w:t xml:space="preserve">. </w:t>
      </w:r>
      <w:r w:rsidRPr="00D62159">
        <w:rPr>
          <w:i/>
          <w:iCs/>
        </w:rPr>
        <w:t>Does the customer group contain a married couple (0 = No, 1 = Yes)</w:t>
      </w:r>
      <w:r w:rsidR="00495D8D">
        <w:t>?</w:t>
      </w:r>
    </w:p>
    <w:p w14:paraId="05C2A422" w14:textId="77777777" w:rsidR="00D62159" w:rsidRDefault="00D6215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6468C76" w14:textId="3C4387EF" w:rsidR="00182A37" w:rsidRDefault="00182A37" w:rsidP="00182A37">
      <w:pPr>
        <w:pStyle w:val="Heading1"/>
      </w:pPr>
      <w:r>
        <w:lastRenderedPageBreak/>
        <w:t>Question 1 (35 points)</w:t>
      </w:r>
    </w:p>
    <w:p w14:paraId="757AB204" w14:textId="753DF7BB" w:rsidR="00182A37" w:rsidRPr="00182A37" w:rsidRDefault="00182A37" w:rsidP="00D62159">
      <w:pPr>
        <w:spacing w:after="0" w:line="360" w:lineRule="auto"/>
      </w:pPr>
      <w:r>
        <w:t xml:space="preserve">You will </w:t>
      </w:r>
      <w:r w:rsidR="00BE2EB0">
        <w:t>train</w:t>
      </w:r>
      <w:r>
        <w:t xml:space="preserve"> a multinomial logistic model with the following model specifications.</w:t>
      </w:r>
    </w:p>
    <w:p w14:paraId="37C8A9DC" w14:textId="2B073D04" w:rsidR="00BE2EB0" w:rsidRDefault="00BE2EB0" w:rsidP="00D62159">
      <w:pPr>
        <w:numPr>
          <w:ilvl w:val="0"/>
          <w:numId w:val="44"/>
        </w:numPr>
        <w:spacing w:after="0" w:line="360" w:lineRule="auto"/>
      </w:pPr>
      <w:r>
        <w:t xml:space="preserve">Use all </w:t>
      </w:r>
      <w:r w:rsidRPr="00CF43EE">
        <w:t>665</w:t>
      </w:r>
      <w:r>
        <w:t>,</w:t>
      </w:r>
      <w:r w:rsidRPr="00CF43EE">
        <w:t>249</w:t>
      </w:r>
      <w:r>
        <w:t xml:space="preserve"> observations for training the model</w:t>
      </w:r>
    </w:p>
    <w:p w14:paraId="24A130BF" w14:textId="61774616" w:rsidR="00182A37" w:rsidRDefault="00182A37" w:rsidP="00D62159">
      <w:pPr>
        <w:numPr>
          <w:ilvl w:val="0"/>
          <w:numId w:val="44"/>
        </w:numPr>
        <w:spacing w:after="0" w:line="360" w:lineRule="auto"/>
      </w:pPr>
      <w:r>
        <w:t>Enter the six effects to the model in th</w:t>
      </w:r>
      <w:r w:rsidR="00D62159">
        <w:t xml:space="preserve">e </w:t>
      </w:r>
      <w:r w:rsidR="00D62159" w:rsidRPr="00D62159">
        <w:rPr>
          <w:b/>
          <w:bCs/>
        </w:rPr>
        <w:t>following</w:t>
      </w:r>
      <w:r>
        <w:t xml:space="preserve"> </w:t>
      </w:r>
      <w:r w:rsidR="00D62159">
        <w:t>order</w:t>
      </w:r>
      <w:r>
        <w:t>:</w:t>
      </w:r>
    </w:p>
    <w:p w14:paraId="010CD5A0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r>
        <w:t>group_size</w:t>
      </w:r>
    </w:p>
    <w:p w14:paraId="56098386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r>
        <w:t>homeowner</w:t>
      </w:r>
    </w:p>
    <w:p w14:paraId="6490C657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r>
        <w:t>married_couple</w:t>
      </w:r>
    </w:p>
    <w:p w14:paraId="05804286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r>
        <w:t>group_size * homeowner</w:t>
      </w:r>
    </w:p>
    <w:p w14:paraId="3F73DAA2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r>
        <w:t>group_size * married_couple</w:t>
      </w:r>
    </w:p>
    <w:p w14:paraId="7D6A6409" w14:textId="0FFB30C6" w:rsidR="00182A37" w:rsidRDefault="00182A37" w:rsidP="00D62159">
      <w:pPr>
        <w:numPr>
          <w:ilvl w:val="0"/>
          <w:numId w:val="46"/>
        </w:numPr>
        <w:spacing w:after="0" w:line="360" w:lineRule="auto"/>
      </w:pPr>
      <w:r>
        <w:t xml:space="preserve">homeowner </w:t>
      </w:r>
      <w:r w:rsidRPr="000B477D">
        <w:t>*</w:t>
      </w:r>
      <w:r>
        <w:t xml:space="preserve"> </w:t>
      </w:r>
      <w:r w:rsidRPr="000B477D">
        <w:t>married_couple</w:t>
      </w:r>
      <w:r>
        <w:t xml:space="preserve"> </w:t>
      </w:r>
    </w:p>
    <w:p w14:paraId="175E0AD0" w14:textId="77777777" w:rsidR="00301DAD" w:rsidRDefault="00301DAD" w:rsidP="00D62159">
      <w:pPr>
        <w:numPr>
          <w:ilvl w:val="0"/>
          <w:numId w:val="44"/>
        </w:numPr>
        <w:spacing w:after="0" w:line="360" w:lineRule="auto"/>
      </w:pPr>
      <w:r>
        <w:t>Include the Intercept term in the model</w:t>
      </w:r>
    </w:p>
    <w:p w14:paraId="0A369D0D" w14:textId="77777777" w:rsidR="00D62159" w:rsidRDefault="00D62159" w:rsidP="00D62159">
      <w:pPr>
        <w:numPr>
          <w:ilvl w:val="0"/>
          <w:numId w:val="44"/>
        </w:numPr>
        <w:spacing w:after="0" w:line="360" w:lineRule="auto"/>
      </w:pPr>
      <w:r>
        <w:t>Use the SWEEP Operator method to identify the non-aliased parameters</w:t>
      </w:r>
    </w:p>
    <w:p w14:paraId="3A7840FC" w14:textId="7480BF45" w:rsidR="003C42B8" w:rsidRDefault="003C42B8" w:rsidP="00D62159">
      <w:pPr>
        <w:numPr>
          <w:ilvl w:val="0"/>
          <w:numId w:val="44"/>
        </w:numPr>
        <w:spacing w:after="0" w:line="360" w:lineRule="auto"/>
      </w:pPr>
      <w:r>
        <w:t>The optimization method is Newton</w:t>
      </w:r>
    </w:p>
    <w:p w14:paraId="3261DA77" w14:textId="77777777" w:rsidR="003C42B8" w:rsidRDefault="003C42B8" w:rsidP="00D62159">
      <w:pPr>
        <w:numPr>
          <w:ilvl w:val="0"/>
          <w:numId w:val="44"/>
        </w:numPr>
        <w:spacing w:after="0" w:line="36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D62159">
      <w:pPr>
        <w:numPr>
          <w:ilvl w:val="0"/>
          <w:numId w:val="44"/>
        </w:numPr>
        <w:spacing w:after="0" w:line="36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6304AEC6" w14:textId="77777777" w:rsidR="000B477D" w:rsidRDefault="000B477D" w:rsidP="00D62159">
      <w:pPr>
        <w:spacing w:after="0" w:line="360" w:lineRule="auto"/>
      </w:pPr>
    </w:p>
    <w:p w14:paraId="45B1D1F3" w14:textId="77777777" w:rsidR="00EF3C98" w:rsidRDefault="00EF3C98" w:rsidP="00D62159">
      <w:pPr>
        <w:spacing w:after="0" w:line="360" w:lineRule="auto"/>
      </w:pPr>
      <w:r>
        <w:t>Please answer the following questions</w:t>
      </w:r>
      <w:r w:rsidR="002A0E0F">
        <w:t xml:space="preserve"> based on your model.</w:t>
      </w:r>
    </w:p>
    <w:p w14:paraId="51D01FF5" w14:textId="43A7C23E" w:rsidR="0082168E" w:rsidRDefault="00684E8C" w:rsidP="00D62159">
      <w:pPr>
        <w:pStyle w:val="ListParagraph"/>
        <w:numPr>
          <w:ilvl w:val="0"/>
          <w:numId w:val="31"/>
        </w:numPr>
        <w:spacing w:after="0" w:line="360" w:lineRule="auto"/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 w:rsidRPr="00D62159">
        <w:rPr>
          <w:b/>
          <w:bCs/>
        </w:rPr>
        <w:t>aliased</w:t>
      </w:r>
      <w:r w:rsidR="003C104B">
        <w:t xml:space="preserve"> </w:t>
      </w:r>
      <w:r w:rsidR="00343D93">
        <w:t xml:space="preserve">columns </w:t>
      </w:r>
      <w:r w:rsidR="000B477D">
        <w:t xml:space="preserve">that </w:t>
      </w:r>
      <w:r w:rsidR="003C104B">
        <w:t xml:space="preserve">you </w:t>
      </w:r>
      <w:r w:rsidR="00D62159">
        <w:t xml:space="preserve">have identified </w:t>
      </w:r>
      <w:r w:rsidR="003C104B">
        <w:t>in your model</w:t>
      </w:r>
      <w:r w:rsidR="00343D93">
        <w:t xml:space="preserve"> matrix</w:t>
      </w:r>
      <w:r w:rsidR="000B477D">
        <w:t>.</w:t>
      </w:r>
    </w:p>
    <w:p w14:paraId="3866DB30" w14:textId="1A95BC51" w:rsidR="0082168E" w:rsidRPr="00B14C09" w:rsidRDefault="00244906" w:rsidP="00D62159">
      <w:pPr>
        <w:pStyle w:val="ListParagraph"/>
        <w:spacing w:after="0" w:line="360" w:lineRule="auto"/>
        <w:rPr>
          <w:b/>
          <w:bCs/>
        </w:rPr>
      </w:pPr>
      <w:r w:rsidRPr="00244906">
        <w:rPr>
          <w:b/>
          <w:bCs/>
        </w:rPr>
        <w:t>['group_size_4', 'homeowner_1', 'married_couple_1', 'group_size_1 * homeowner_1', 'group_size_2 * homeowner_1', 'group_size_3 * homeowner_1', 'group_size_4 * homeowner_0', 'group_size_4 * homeowner_1', 'group_size_1 * married_couple_1', 'group_size_2 * married_couple_1', 'group_size_3 * married_couple_1', 'group_size_4 * married_couple_0', 'group_size_4 * married_couple_1', 'homeowner_0 * married_couple_1', 'homeowner_1 * married_couple_0', 'homeowner_1 * married_couple_1']</w:t>
      </w:r>
    </w:p>
    <w:p w14:paraId="5CF38A77" w14:textId="3E16634D" w:rsidR="006478B8" w:rsidRDefault="006478B8" w:rsidP="00D62159">
      <w:pPr>
        <w:pStyle w:val="ListParagraph"/>
        <w:numPr>
          <w:ilvl w:val="0"/>
          <w:numId w:val="31"/>
        </w:numPr>
        <w:spacing w:after="0" w:line="360" w:lineRule="auto"/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0613E2C2" w14:textId="4717BD9A" w:rsidR="006478B8" w:rsidRPr="00140408" w:rsidRDefault="00BC4FEC" w:rsidP="00D62159">
      <w:pPr>
        <w:pStyle w:val="ListParagraph"/>
        <w:spacing w:after="0" w:line="360" w:lineRule="auto"/>
        <w:rPr>
          <w:b/>
          <w:bCs/>
        </w:rPr>
      </w:pPr>
      <w:r>
        <w:rPr>
          <w:b/>
          <w:bCs/>
        </w:rPr>
        <w:t>24</w:t>
      </w:r>
    </w:p>
    <w:p w14:paraId="3CCB62AF" w14:textId="7ACDA41F" w:rsidR="00FC7C46" w:rsidRDefault="0082168E" w:rsidP="00D62159">
      <w:pPr>
        <w:pStyle w:val="ListParagraph"/>
        <w:numPr>
          <w:ilvl w:val="0"/>
          <w:numId w:val="31"/>
        </w:numPr>
        <w:spacing w:after="0" w:line="360" w:lineRule="auto"/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effect</w:t>
      </w:r>
      <w:r w:rsidR="004F617B">
        <w:t xml:space="preserve"> into the current model</w:t>
      </w:r>
      <w:r w:rsidR="00301DAD">
        <w:t xml:space="preserve">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tbl>
      <w:tblPr>
        <w:tblW w:w="0" w:type="auto"/>
        <w:tblInd w:w="3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4"/>
        <w:gridCol w:w="2232"/>
        <w:gridCol w:w="1364"/>
        <w:gridCol w:w="1281"/>
        <w:gridCol w:w="825"/>
        <w:gridCol w:w="1558"/>
        <w:gridCol w:w="1119"/>
      </w:tblGrid>
      <w:tr w:rsidR="00FC7C46" w:rsidRPr="00FC7C46" w14:paraId="54EB3F1B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98D87E" w14:textId="77777777" w:rsidR="00FC7C46" w:rsidRPr="00140408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Ste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B6035B" w14:textId="77777777" w:rsidR="00FC7C46" w:rsidRPr="00140408" w:rsidRDefault="00FC7C46" w:rsidP="00D62159">
            <w:pPr>
              <w:spacing w:after="0" w:line="36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Effect Enter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ABB2FF" w14:textId="5E7D1869" w:rsidR="00FC7C46" w:rsidRPr="00140408" w:rsidRDefault="00DD3E36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#</w:t>
            </w:r>
            <w:r w:rsidR="00FC7C46"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Free Paramet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FE9A8F" w14:textId="77777777" w:rsidR="00FC7C46" w:rsidRPr="00140408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Log-Likelihoo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7C2315" w14:textId="77777777" w:rsidR="00FC7C46" w:rsidRPr="00140408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Devianc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5AD33E" w14:textId="77777777" w:rsidR="00FC7C46" w:rsidRPr="00140408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Degrees of Freedom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66B99A" w14:textId="77777777" w:rsidR="00FC7C46" w:rsidRPr="00140408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Significance</w:t>
            </w:r>
          </w:p>
        </w:tc>
      </w:tr>
      <w:tr w:rsidR="00612748" w:rsidRPr="00FC7C46" w14:paraId="23518C91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E0D9CE" w14:textId="77777777" w:rsidR="00612748" w:rsidRPr="00140408" w:rsidRDefault="00612748" w:rsidP="00D62159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109C5C" w14:textId="77777777" w:rsidR="00612748" w:rsidRPr="00140408" w:rsidRDefault="00612748" w:rsidP="00D62159">
            <w:pPr>
              <w:spacing w:after="0" w:line="36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4B5E2C" w14:textId="6EA3F234" w:rsidR="00612748" w:rsidRPr="00140408" w:rsidRDefault="00E83B20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689546" w14:textId="5E4C3522" w:rsidR="00612748" w:rsidRPr="00140408" w:rsidRDefault="00A13089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A13089">
              <w:rPr>
                <w:rFonts w:eastAsia="Times New Roman" w:cstheme="minorHAnsi"/>
                <w:b/>
                <w:bCs/>
                <w:sz w:val="16"/>
                <w:szCs w:val="16"/>
              </w:rPr>
              <w:t>-595406.761884</w:t>
            </w:r>
          </w:p>
        </w:tc>
        <w:tc>
          <w:tcPr>
            <w:tcW w:w="0" w:type="auto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140408" w:rsidRDefault="00612748" w:rsidP="00D62159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Not Applicable</w:t>
            </w:r>
          </w:p>
        </w:tc>
      </w:tr>
      <w:tr w:rsidR="00FC7C46" w:rsidRPr="00FC7C46" w14:paraId="4F3ACC6D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8A5445" w14:textId="77777777" w:rsidR="00FC7C46" w:rsidRPr="00140408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F9A61" w14:textId="77777777" w:rsidR="00FC7C46" w:rsidRPr="00140408" w:rsidRDefault="00FC7C46" w:rsidP="00D62159">
            <w:pPr>
              <w:spacing w:after="0" w:line="36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group_siz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6267BB" w14:textId="228F9EB1" w:rsidR="00FC7C46" w:rsidRPr="00140408" w:rsidRDefault="00E83B20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3271BC" w14:textId="3CFD7FB1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-594912.97358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421C6D" w14:textId="4BD64865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987.57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49675A" w14:textId="76A43982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0EB4CD" w14:textId="4078BDC2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4.34787e-210</w:t>
            </w:r>
          </w:p>
        </w:tc>
      </w:tr>
      <w:tr w:rsidR="00FC7C46" w:rsidRPr="00FC7C46" w14:paraId="21A9FFF0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C15508" w14:textId="77777777" w:rsidR="00FC7C46" w:rsidRPr="00140408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E7D672" w14:textId="56C0C3B1" w:rsidR="00FC7C46" w:rsidRPr="00140408" w:rsidRDefault="00D62159" w:rsidP="00D62159">
            <w:pPr>
              <w:spacing w:after="0" w:line="36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H</w:t>
            </w:r>
            <w:r w:rsidR="00FC7C46"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1A9248" w14:textId="5A06C768" w:rsidR="00FC7C46" w:rsidRPr="00140408" w:rsidRDefault="00E83B20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6A96D7" w14:textId="76850DB5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-591979.08283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29A944" w14:textId="6DDFD783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6855.3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4F9CDF" w14:textId="153F22DF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5420AEE" w14:textId="7314A067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0</w:t>
            </w:r>
          </w:p>
        </w:tc>
      </w:tr>
      <w:tr w:rsidR="00FC7C46" w:rsidRPr="00FC7C46" w14:paraId="6AB2ED86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CC6BDD" w14:textId="77777777" w:rsidR="00FC7C46" w:rsidRPr="00140408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lastRenderedPageBreak/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52B04F" w14:textId="77777777" w:rsidR="00FC7C46" w:rsidRPr="00140408" w:rsidRDefault="00FC7C46" w:rsidP="00D62159">
            <w:pPr>
              <w:spacing w:after="0" w:line="36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married_coupl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142BB4B" w14:textId="50AB367D" w:rsidR="00FC7C46" w:rsidRPr="00140408" w:rsidRDefault="00E83B20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1</w:t>
            </w:r>
            <w:r w:rsidR="008627EE">
              <w:rPr>
                <w:rFonts w:eastAsia="Times New Roman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17D1A2" w14:textId="2F55E4F4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-591936.79383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D22631" w14:textId="754318A5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6939.9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101239" w14:textId="7583CD8D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1</w:t>
            </w:r>
            <w:r w:rsidR="00A13089">
              <w:rPr>
                <w:rFonts w:eastAsia="Times New Roman" w:cstheme="minorHAns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97E82C" w14:textId="795A82F4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0</w:t>
            </w:r>
          </w:p>
        </w:tc>
      </w:tr>
      <w:tr w:rsidR="00FC7C46" w:rsidRPr="00FC7C46" w14:paraId="66EBA1B7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F0C29" w14:textId="77777777" w:rsidR="00FC7C46" w:rsidRPr="00140408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9282F9" w14:textId="77777777" w:rsidR="00FC7C46" w:rsidRPr="00140408" w:rsidRDefault="00FC7C46" w:rsidP="00D62159">
            <w:pPr>
              <w:spacing w:after="0" w:line="36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group_size * h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B74A85" w14:textId="74CC9F0F" w:rsidR="00FC7C46" w:rsidRPr="00140408" w:rsidRDefault="008627EE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B2B5C4" w14:textId="014BC7A0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-591809.75477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F41E4E" w14:textId="46320ED6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7194.0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3B8B27" w14:textId="0D271A62" w:rsidR="00FC7C46" w:rsidRPr="00140408" w:rsidRDefault="00A13089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1</w:t>
            </w:r>
            <w:r w:rsidR="00461D48"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56118A" w14:textId="205ECE71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0</w:t>
            </w:r>
          </w:p>
        </w:tc>
      </w:tr>
      <w:tr w:rsidR="00FC7C46" w:rsidRPr="00FC7C46" w14:paraId="717A9D5A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A7DE5E" w14:textId="77777777" w:rsidR="00FC7C46" w:rsidRPr="00140408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0AA3C6" w14:textId="5D5DAE96" w:rsidR="00FC7C46" w:rsidRPr="00140408" w:rsidRDefault="007C5DE1" w:rsidP="00D62159">
            <w:pPr>
              <w:spacing w:after="0" w:line="36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group_size</w:t>
            </w:r>
            <w:r w:rsidR="00FC7C46"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 xml:space="preserve"> * married_coupl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39C4DC" w14:textId="527BB8A2" w:rsidR="00FC7C46" w:rsidRPr="00140408" w:rsidRDefault="008627EE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421546" w14:textId="1200BA0B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-591118.48358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36E0BE" w14:textId="0A17B7AE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8576.5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58A958" w14:textId="4674B808" w:rsidR="00FC7C46" w:rsidRPr="00140408" w:rsidRDefault="00A13089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658A62" w14:textId="70228C01" w:rsidR="00FC7C46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0</w:t>
            </w:r>
          </w:p>
        </w:tc>
      </w:tr>
      <w:tr w:rsidR="007C5DE1" w:rsidRPr="00FC7C46" w14:paraId="23A23702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</w:tcPr>
          <w:p w14:paraId="6677EF97" w14:textId="21250818" w:rsidR="007C5DE1" w:rsidRPr="00140408" w:rsidRDefault="007C5DE1" w:rsidP="00D62159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2F690C" w14:textId="306E51E6" w:rsidR="007C5DE1" w:rsidRPr="00140408" w:rsidRDefault="007C5DE1" w:rsidP="00D62159">
            <w:pPr>
              <w:spacing w:after="0" w:line="360" w:lineRule="auto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homeowner * married_coupl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DDA823" w14:textId="4DE82203" w:rsidR="007C5DE1" w:rsidRPr="00140408" w:rsidRDefault="008627EE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587F1B9" w14:textId="71AAD672" w:rsidR="007C5DE1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-591105.49317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512A17" w14:textId="661509AF" w:rsidR="007C5DE1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8602.5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3C86CB4" w14:textId="7834F5E4" w:rsidR="007C5DE1" w:rsidRPr="00140408" w:rsidRDefault="00A13089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>
              <w:rPr>
                <w:rFonts w:eastAsia="Times New Roman" w:cstheme="minorHAnsi"/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FEFFA4" w14:textId="78620316" w:rsidR="007C5DE1" w:rsidRPr="00140408" w:rsidRDefault="00461D48" w:rsidP="00D62159">
            <w:pPr>
              <w:spacing w:after="0" w:line="360" w:lineRule="auto"/>
              <w:jc w:val="right"/>
              <w:rPr>
                <w:rFonts w:eastAsia="Times New Roman" w:cstheme="minorHAnsi"/>
                <w:b/>
                <w:bCs/>
                <w:sz w:val="16"/>
                <w:szCs w:val="16"/>
              </w:rPr>
            </w:pPr>
            <w:r w:rsidRPr="00140408">
              <w:rPr>
                <w:rFonts w:eastAsia="Times New Roman" w:cstheme="minorHAnsi"/>
                <w:b/>
                <w:bCs/>
                <w:sz w:val="16"/>
                <w:szCs w:val="16"/>
              </w:rPr>
              <w:t>0</w:t>
            </w:r>
          </w:p>
        </w:tc>
      </w:tr>
    </w:tbl>
    <w:p w14:paraId="3C159C34" w14:textId="77777777" w:rsidR="00301DAD" w:rsidRDefault="00301DAD" w:rsidP="00D62159">
      <w:pPr>
        <w:pStyle w:val="ListParagraph"/>
        <w:spacing w:after="0" w:line="360" w:lineRule="auto"/>
      </w:pPr>
    </w:p>
    <w:p w14:paraId="241650CE" w14:textId="7604591A" w:rsidR="00F130F9" w:rsidRDefault="00F130F9" w:rsidP="00D62159">
      <w:pPr>
        <w:pStyle w:val="ListParagraph"/>
        <w:numPr>
          <w:ilvl w:val="0"/>
          <w:numId w:val="31"/>
        </w:numPr>
        <w:spacing w:after="0" w:line="360" w:lineRule="auto"/>
      </w:pPr>
      <w:r>
        <w:t xml:space="preserve">(5 points) Calculate the Feature Importance Index as the negative base-10 logarithm of the significance value.  </w:t>
      </w:r>
      <w:r w:rsidR="00462907">
        <w:t xml:space="preserve">If the significance value is zero, then </w:t>
      </w:r>
      <w:r w:rsidR="0093007D">
        <w:t>assign Infinity to</w:t>
      </w:r>
      <w:r w:rsidR="00462907">
        <w:t xml:space="preserve"> Importance.  </w:t>
      </w:r>
      <w:r>
        <w:t>List your indices by the model effects.</w:t>
      </w:r>
    </w:p>
    <w:tbl>
      <w:tblPr>
        <w:tblW w:w="4980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000"/>
      </w:tblGrid>
      <w:tr w:rsidR="00612748" w:rsidRPr="00612748" w14:paraId="65637F16" w14:textId="77777777" w:rsidTr="00D62159">
        <w:trPr>
          <w:trHeight w:val="300"/>
          <w:tblHeader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140408" w:rsidRDefault="00612748" w:rsidP="00D62159">
            <w:pPr>
              <w:pStyle w:val="ListParagraph"/>
              <w:spacing w:after="0" w:line="36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Effect Entered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14040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mportance</w:t>
            </w:r>
          </w:p>
        </w:tc>
      </w:tr>
      <w:tr w:rsidR="00612748" w:rsidRPr="00612748" w14:paraId="2F9A466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14040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ntercept</w:t>
            </w:r>
          </w:p>
        </w:tc>
        <w:tc>
          <w:tcPr>
            <w:tcW w:w="2000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14040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Not Applicable</w:t>
            </w:r>
          </w:p>
        </w:tc>
      </w:tr>
      <w:tr w:rsidR="00612748" w:rsidRPr="00612748" w14:paraId="10E2CAE2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14040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group_size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0B5D2F0D" w14:textId="6E13CA74" w:rsidR="00612748" w:rsidRPr="00140408" w:rsidRDefault="007B05F4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09.3617234108572</w:t>
            </w:r>
          </w:p>
        </w:tc>
      </w:tr>
      <w:tr w:rsidR="00612748" w:rsidRPr="00612748" w14:paraId="5EADA17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678E0CAD" w14:textId="3E4BAB15" w:rsidR="00612748" w:rsidRPr="00140408" w:rsidRDefault="00D62159" w:rsidP="00D62159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</w:t>
            </w:r>
            <w:r w:rsidR="00612748"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F893B1D" w14:textId="3404BA9B" w:rsidR="00612748" w:rsidRPr="00140408" w:rsidRDefault="007B05F4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nf</w:t>
            </w:r>
          </w:p>
        </w:tc>
      </w:tr>
      <w:tr w:rsidR="00612748" w:rsidRPr="00612748" w14:paraId="5B10B2AD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14040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married_couple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11328B25" w14:textId="0B50ACC3" w:rsidR="00612748" w:rsidRPr="00140408" w:rsidRDefault="007B05F4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nf</w:t>
            </w:r>
          </w:p>
        </w:tc>
      </w:tr>
      <w:tr w:rsidR="00612748" w:rsidRPr="00612748" w14:paraId="4FDA8AC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14040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group_size * 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5E431DC9" w14:textId="68995D3B" w:rsidR="00612748" w:rsidRPr="00140408" w:rsidRDefault="007B05F4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nf</w:t>
            </w:r>
          </w:p>
        </w:tc>
      </w:tr>
      <w:tr w:rsidR="00612748" w:rsidRPr="00612748" w14:paraId="033F83CB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</w:tcPr>
          <w:p w14:paraId="3855B5A1" w14:textId="43C62488" w:rsidR="00612748" w:rsidRPr="0014040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group_size * married_couple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B25C691" w14:textId="2AB77894" w:rsidR="00612748" w:rsidRPr="00140408" w:rsidRDefault="007B05F4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nf</w:t>
            </w:r>
          </w:p>
        </w:tc>
      </w:tr>
      <w:tr w:rsidR="00612748" w:rsidRPr="00612748" w14:paraId="7BB2ED0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14040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meowner * married_couple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C232799" w14:textId="38731A08" w:rsidR="00612748" w:rsidRPr="00140408" w:rsidRDefault="007B05F4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140408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nf</w:t>
            </w:r>
          </w:p>
        </w:tc>
      </w:tr>
    </w:tbl>
    <w:p w14:paraId="7870D757" w14:textId="77777777" w:rsidR="00CB07E1" w:rsidRDefault="00CB07E1"/>
    <w:p w14:paraId="2A771274" w14:textId="1BDFEC16" w:rsidR="00CB07E1" w:rsidRPr="00CB07E1" w:rsidRDefault="00D62159">
      <w:r>
        <w:br w:type="page"/>
      </w:r>
    </w:p>
    <w:p w14:paraId="16BC01B3" w14:textId="56AF9F84" w:rsidR="00134A09" w:rsidRDefault="00134A09" w:rsidP="00134A09">
      <w:pPr>
        <w:pStyle w:val="Heading1"/>
      </w:pPr>
      <w:r>
        <w:lastRenderedPageBreak/>
        <w:t xml:space="preserve">Question </w:t>
      </w:r>
      <w:r w:rsidR="00D62159">
        <w:t>2</w:t>
      </w:r>
      <w:r>
        <w:t xml:space="preserve"> (</w:t>
      </w:r>
      <w:r w:rsidR="003C5B46">
        <w:t>4</w:t>
      </w:r>
      <w:r>
        <w:t>0 points)</w:t>
      </w:r>
    </w:p>
    <w:p w14:paraId="10220D83" w14:textId="62CA162E" w:rsidR="00B176B1" w:rsidRDefault="002B12CC" w:rsidP="00D62159">
      <w:pPr>
        <w:spacing w:after="0" w:line="360" w:lineRule="auto"/>
      </w:pPr>
      <w:r>
        <w:t xml:space="preserve">You </w:t>
      </w:r>
      <w:r w:rsidR="00182A37">
        <w:t xml:space="preserve">will </w:t>
      </w:r>
      <w:r w:rsidR="00D62159">
        <w:t xml:space="preserve">train </w:t>
      </w:r>
      <w:r>
        <w:t xml:space="preserve">a Naïve Bayes model </w:t>
      </w:r>
      <w:r w:rsidR="00F75FE2">
        <w:t>without any smoothing</w:t>
      </w:r>
      <w:r w:rsidR="0093007D">
        <w:t xml:space="preserve"> using all the observations in the </w:t>
      </w:r>
      <w:r w:rsidR="0093007D" w:rsidRPr="00D62159">
        <w:rPr>
          <w:b/>
          <w:bCs/>
        </w:rPr>
        <w:t>Purchase_Likelihood.csv</w:t>
      </w:r>
      <w:r w:rsidR="0093007D">
        <w:t>.</w:t>
      </w:r>
      <w:r w:rsidR="00F75FE2">
        <w:t xml:space="preserve">  In other words,</w:t>
      </w:r>
      <w:r w:rsidR="00B176B1">
        <w:t xml:space="preserve"> the Laplace/Lidstone alpha is zero</w:t>
      </w:r>
      <w:r w:rsidR="00F75FE2">
        <w:t xml:space="preserve">.  </w:t>
      </w:r>
      <w:r w:rsidR="00B176B1">
        <w:t>Please answer the following questions based on your model.</w:t>
      </w:r>
    </w:p>
    <w:p w14:paraId="7245B970" w14:textId="77777777" w:rsidR="0093007D" w:rsidRDefault="0093007D" w:rsidP="00D62159">
      <w:pPr>
        <w:spacing w:after="0" w:line="360" w:lineRule="auto"/>
      </w:pPr>
    </w:p>
    <w:p w14:paraId="056D1D21" w14:textId="40856751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>(5 points) Show in a table the frequency counts and the Class Probabilities of the target vari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83"/>
        <w:gridCol w:w="1130"/>
        <w:gridCol w:w="1131"/>
        <w:gridCol w:w="1131"/>
      </w:tblGrid>
      <w:tr w:rsidR="00995FD1" w:rsidRPr="00383E99" w14:paraId="6B0F8F11" w14:textId="77777777" w:rsidTr="00896A2D">
        <w:tc>
          <w:tcPr>
            <w:tcW w:w="0" w:type="auto"/>
          </w:tcPr>
          <w:p w14:paraId="26A75435" w14:textId="4CBF4458" w:rsidR="00995FD1" w:rsidRPr="00383E99" w:rsidRDefault="00995FD1" w:rsidP="00D62159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insurance</w:t>
            </w:r>
          </w:p>
        </w:tc>
        <w:tc>
          <w:tcPr>
            <w:tcW w:w="1130" w:type="dxa"/>
          </w:tcPr>
          <w:p w14:paraId="7C562E92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31" w:type="dxa"/>
          </w:tcPr>
          <w:p w14:paraId="11459585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31" w:type="dxa"/>
          </w:tcPr>
          <w:p w14:paraId="3585DA2C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</w:t>
            </w:r>
          </w:p>
        </w:tc>
      </w:tr>
      <w:tr w:rsidR="00995FD1" w:rsidRPr="00383E99" w14:paraId="10357E8B" w14:textId="77777777" w:rsidTr="00896A2D">
        <w:tc>
          <w:tcPr>
            <w:tcW w:w="0" w:type="auto"/>
          </w:tcPr>
          <w:p w14:paraId="4EF06B26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Frequency Count</w:t>
            </w:r>
          </w:p>
        </w:tc>
        <w:tc>
          <w:tcPr>
            <w:tcW w:w="1130" w:type="dxa"/>
          </w:tcPr>
          <w:p w14:paraId="784B60E6" w14:textId="2686E282" w:rsidR="00995FD1" w:rsidRPr="00383E99" w:rsidRDefault="00164FCE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43691</w:t>
            </w:r>
          </w:p>
        </w:tc>
        <w:tc>
          <w:tcPr>
            <w:tcW w:w="1131" w:type="dxa"/>
          </w:tcPr>
          <w:p w14:paraId="7ED15E6C" w14:textId="33BDEF84" w:rsidR="00995FD1" w:rsidRPr="00383E99" w:rsidRDefault="00164FCE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426067</w:t>
            </w:r>
          </w:p>
        </w:tc>
        <w:tc>
          <w:tcPr>
            <w:tcW w:w="1131" w:type="dxa"/>
          </w:tcPr>
          <w:p w14:paraId="412053A3" w14:textId="51A7407F" w:rsidR="00995FD1" w:rsidRPr="00383E99" w:rsidRDefault="00164FCE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95491</w:t>
            </w:r>
          </w:p>
        </w:tc>
      </w:tr>
      <w:tr w:rsidR="00995FD1" w:rsidRPr="00383E99" w14:paraId="1D510947" w14:textId="77777777" w:rsidTr="00896A2D">
        <w:tc>
          <w:tcPr>
            <w:tcW w:w="0" w:type="auto"/>
          </w:tcPr>
          <w:p w14:paraId="6F44444E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Class Probability</w:t>
            </w:r>
          </w:p>
        </w:tc>
        <w:tc>
          <w:tcPr>
            <w:tcW w:w="1130" w:type="dxa"/>
          </w:tcPr>
          <w:p w14:paraId="28FD4BD0" w14:textId="769FDE05" w:rsidR="00995FD1" w:rsidRPr="00383E99" w:rsidRDefault="00164FCE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0.216</w:t>
            </w:r>
          </w:p>
        </w:tc>
        <w:tc>
          <w:tcPr>
            <w:tcW w:w="1131" w:type="dxa"/>
          </w:tcPr>
          <w:p w14:paraId="18523E8F" w14:textId="1F1F7EDA" w:rsidR="00995FD1" w:rsidRPr="00383E99" w:rsidRDefault="00164FCE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0.64</w:t>
            </w:r>
          </w:p>
        </w:tc>
        <w:tc>
          <w:tcPr>
            <w:tcW w:w="1131" w:type="dxa"/>
          </w:tcPr>
          <w:p w14:paraId="2636BF2E" w14:textId="5E8BF37E" w:rsidR="00995FD1" w:rsidRPr="00383E99" w:rsidRDefault="00164FCE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0.144</w:t>
            </w:r>
          </w:p>
        </w:tc>
      </w:tr>
    </w:tbl>
    <w:p w14:paraId="460339DA" w14:textId="77777777" w:rsidR="00B176B1" w:rsidRDefault="00B176B1" w:rsidP="00D62159">
      <w:pPr>
        <w:pStyle w:val="ListParagraph"/>
        <w:spacing w:after="0" w:line="360" w:lineRule="auto"/>
      </w:pPr>
    </w:p>
    <w:p w14:paraId="04CF4940" w14:textId="1DB962EC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group_size</w:t>
      </w:r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24"/>
        <w:gridCol w:w="1283"/>
        <w:gridCol w:w="1283"/>
        <w:gridCol w:w="1283"/>
      </w:tblGrid>
      <w:tr w:rsidR="00995FD1" w:rsidRPr="00383E99" w14:paraId="64069D6C" w14:textId="77777777" w:rsidTr="00896A2D">
        <w:tc>
          <w:tcPr>
            <w:tcW w:w="0" w:type="auto"/>
            <w:vMerge w:val="restart"/>
            <w:vAlign w:val="center"/>
          </w:tcPr>
          <w:p w14:paraId="7168F7BC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group_size</w:t>
            </w:r>
          </w:p>
        </w:tc>
        <w:tc>
          <w:tcPr>
            <w:tcW w:w="3849" w:type="dxa"/>
            <w:gridSpan w:val="3"/>
            <w:vAlign w:val="center"/>
          </w:tcPr>
          <w:p w14:paraId="62F4CA6D" w14:textId="73B88AF3" w:rsidR="00995FD1" w:rsidRPr="00383E99" w:rsidRDefault="000C7AE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insurance</w:t>
            </w:r>
          </w:p>
        </w:tc>
      </w:tr>
      <w:tr w:rsidR="00995FD1" w:rsidRPr="00383E99" w14:paraId="428F149D" w14:textId="77777777" w:rsidTr="00896A2D">
        <w:tc>
          <w:tcPr>
            <w:tcW w:w="0" w:type="auto"/>
            <w:vMerge/>
            <w:vAlign w:val="center"/>
          </w:tcPr>
          <w:p w14:paraId="6CD232AA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6EE9C51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AEFB34F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8BE960B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</w:t>
            </w:r>
          </w:p>
        </w:tc>
      </w:tr>
      <w:tr w:rsidR="00995FD1" w:rsidRPr="00383E99" w14:paraId="5BAA670C" w14:textId="77777777" w:rsidTr="00896A2D">
        <w:tc>
          <w:tcPr>
            <w:tcW w:w="0" w:type="auto"/>
            <w:vAlign w:val="center"/>
          </w:tcPr>
          <w:p w14:paraId="0616A52E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DCB7688" w14:textId="7DB8596C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15460</w:t>
            </w:r>
          </w:p>
        </w:tc>
        <w:tc>
          <w:tcPr>
            <w:tcW w:w="1283" w:type="dxa"/>
            <w:vAlign w:val="center"/>
          </w:tcPr>
          <w:p w14:paraId="718F084F" w14:textId="77C6AE2C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329552</w:t>
            </w:r>
          </w:p>
        </w:tc>
        <w:tc>
          <w:tcPr>
            <w:tcW w:w="1283" w:type="dxa"/>
            <w:vAlign w:val="center"/>
          </w:tcPr>
          <w:p w14:paraId="173EB4CA" w14:textId="772A0B9A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74293</w:t>
            </w:r>
          </w:p>
        </w:tc>
      </w:tr>
      <w:tr w:rsidR="00995FD1" w:rsidRPr="00383E99" w14:paraId="462107F4" w14:textId="77777777" w:rsidTr="00896A2D">
        <w:tc>
          <w:tcPr>
            <w:tcW w:w="0" w:type="auto"/>
            <w:vAlign w:val="center"/>
          </w:tcPr>
          <w:p w14:paraId="33402402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3EB222BD" w14:textId="5F83AA49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5728</w:t>
            </w:r>
          </w:p>
        </w:tc>
        <w:tc>
          <w:tcPr>
            <w:tcW w:w="1283" w:type="dxa"/>
            <w:vAlign w:val="center"/>
          </w:tcPr>
          <w:p w14:paraId="52EB8779" w14:textId="650B6E75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91065</w:t>
            </w:r>
          </w:p>
        </w:tc>
        <w:tc>
          <w:tcPr>
            <w:tcW w:w="1283" w:type="dxa"/>
            <w:vAlign w:val="center"/>
          </w:tcPr>
          <w:p w14:paraId="30B90C7E" w14:textId="37AF1C16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9600</w:t>
            </w:r>
          </w:p>
        </w:tc>
      </w:tr>
      <w:tr w:rsidR="00995FD1" w:rsidRPr="00383E99" w14:paraId="65925DC6" w14:textId="77777777" w:rsidTr="00896A2D">
        <w:tc>
          <w:tcPr>
            <w:tcW w:w="0" w:type="auto"/>
            <w:vAlign w:val="center"/>
          </w:tcPr>
          <w:p w14:paraId="7C3AEEBC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7BE58CFE" w14:textId="6BB3B420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282</w:t>
            </w:r>
          </w:p>
        </w:tc>
        <w:tc>
          <w:tcPr>
            <w:tcW w:w="1283" w:type="dxa"/>
            <w:vAlign w:val="center"/>
          </w:tcPr>
          <w:p w14:paraId="305EDF4A" w14:textId="1E0CB408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5069</w:t>
            </w:r>
          </w:p>
        </w:tc>
        <w:tc>
          <w:tcPr>
            <w:tcW w:w="1283" w:type="dxa"/>
            <w:vAlign w:val="center"/>
          </w:tcPr>
          <w:p w14:paraId="42A8ECD4" w14:textId="5C17B1E9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505</w:t>
            </w:r>
          </w:p>
        </w:tc>
      </w:tr>
      <w:tr w:rsidR="00995FD1" w:rsidRPr="00383E99" w14:paraId="4403F6F9" w14:textId="77777777" w:rsidTr="00896A2D">
        <w:tc>
          <w:tcPr>
            <w:tcW w:w="0" w:type="auto"/>
            <w:vAlign w:val="center"/>
          </w:tcPr>
          <w:p w14:paraId="3B247030" w14:textId="77777777" w:rsidR="00995FD1" w:rsidRPr="00383E99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7FF0B38E" w14:textId="4CF4F5A6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21</w:t>
            </w:r>
          </w:p>
        </w:tc>
        <w:tc>
          <w:tcPr>
            <w:tcW w:w="1283" w:type="dxa"/>
            <w:vAlign w:val="center"/>
          </w:tcPr>
          <w:p w14:paraId="502551C9" w14:textId="43E4DCF5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381</w:t>
            </w:r>
          </w:p>
        </w:tc>
        <w:tc>
          <w:tcPr>
            <w:tcW w:w="1283" w:type="dxa"/>
            <w:vAlign w:val="center"/>
          </w:tcPr>
          <w:p w14:paraId="42BF67F5" w14:textId="71C6A674" w:rsidR="00995FD1" w:rsidRPr="00383E99" w:rsidRDefault="005E5F35" w:rsidP="00D62159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93</w:t>
            </w:r>
          </w:p>
        </w:tc>
      </w:tr>
    </w:tbl>
    <w:p w14:paraId="1F39C2B1" w14:textId="77777777" w:rsidR="00B176B1" w:rsidRDefault="00B176B1" w:rsidP="00D62159">
      <w:pPr>
        <w:pStyle w:val="ListParagraph"/>
        <w:spacing w:after="0" w:line="360" w:lineRule="auto"/>
      </w:pPr>
    </w:p>
    <w:p w14:paraId="05EEBAC0" w14:textId="77777777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homeowner</w:t>
      </w:r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29"/>
        <w:gridCol w:w="1283"/>
        <w:gridCol w:w="1283"/>
        <w:gridCol w:w="1283"/>
      </w:tblGrid>
      <w:tr w:rsidR="0093007D" w:rsidRPr="00383E99" w14:paraId="25059AA2" w14:textId="77777777" w:rsidTr="00F069C3">
        <w:tc>
          <w:tcPr>
            <w:tcW w:w="0" w:type="auto"/>
            <w:vMerge w:val="restart"/>
            <w:vAlign w:val="center"/>
          </w:tcPr>
          <w:p w14:paraId="754B9C42" w14:textId="77120EF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homeowner</w:t>
            </w:r>
          </w:p>
        </w:tc>
        <w:tc>
          <w:tcPr>
            <w:tcW w:w="3849" w:type="dxa"/>
            <w:gridSpan w:val="3"/>
            <w:vAlign w:val="center"/>
          </w:tcPr>
          <w:p w14:paraId="70B6847D" w14:textId="15285311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insurance</w:t>
            </w:r>
          </w:p>
        </w:tc>
      </w:tr>
      <w:tr w:rsidR="0093007D" w:rsidRPr="00383E99" w14:paraId="61147EEB" w14:textId="77777777" w:rsidTr="00F069C3">
        <w:tc>
          <w:tcPr>
            <w:tcW w:w="0" w:type="auto"/>
            <w:vMerge/>
            <w:vAlign w:val="center"/>
          </w:tcPr>
          <w:p w14:paraId="630A0FFE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141466A2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6DB202C8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12199C2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</w:t>
            </w:r>
          </w:p>
        </w:tc>
      </w:tr>
      <w:tr w:rsidR="0093007D" w:rsidRPr="00383E99" w14:paraId="3594CBFD" w14:textId="77777777" w:rsidTr="00F069C3">
        <w:tc>
          <w:tcPr>
            <w:tcW w:w="0" w:type="auto"/>
            <w:vAlign w:val="center"/>
          </w:tcPr>
          <w:p w14:paraId="6A55D63C" w14:textId="45F294F0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7A08A5F8" w14:textId="7CC3D1E7" w:rsidR="0093007D" w:rsidRPr="00383E99" w:rsidRDefault="00D242DA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78659</w:t>
            </w:r>
          </w:p>
        </w:tc>
        <w:tc>
          <w:tcPr>
            <w:tcW w:w="1283" w:type="dxa"/>
            <w:vAlign w:val="center"/>
          </w:tcPr>
          <w:p w14:paraId="38D403B2" w14:textId="564E2464" w:rsidR="0093007D" w:rsidRPr="00383E99" w:rsidRDefault="00D242DA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83130</w:t>
            </w:r>
          </w:p>
        </w:tc>
        <w:tc>
          <w:tcPr>
            <w:tcW w:w="1283" w:type="dxa"/>
            <w:vAlign w:val="center"/>
          </w:tcPr>
          <w:p w14:paraId="389E8D05" w14:textId="36774A4E" w:rsidR="0093007D" w:rsidRPr="00383E99" w:rsidRDefault="00D242DA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46734</w:t>
            </w:r>
          </w:p>
        </w:tc>
      </w:tr>
      <w:tr w:rsidR="0093007D" w:rsidRPr="00383E99" w14:paraId="6D7917DD" w14:textId="77777777" w:rsidTr="00F069C3">
        <w:tc>
          <w:tcPr>
            <w:tcW w:w="0" w:type="auto"/>
            <w:vAlign w:val="center"/>
          </w:tcPr>
          <w:p w14:paraId="28627437" w14:textId="29A99DCB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4112A82" w14:textId="17FC12F0" w:rsidR="0093007D" w:rsidRPr="00383E99" w:rsidRDefault="00D242DA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65034</w:t>
            </w:r>
          </w:p>
        </w:tc>
        <w:tc>
          <w:tcPr>
            <w:tcW w:w="1283" w:type="dxa"/>
            <w:vAlign w:val="center"/>
          </w:tcPr>
          <w:p w14:paraId="0198B6D7" w14:textId="22C781B5" w:rsidR="0093007D" w:rsidRPr="00383E99" w:rsidRDefault="00D242DA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42937</w:t>
            </w:r>
          </w:p>
        </w:tc>
        <w:tc>
          <w:tcPr>
            <w:tcW w:w="1283" w:type="dxa"/>
            <w:vAlign w:val="center"/>
          </w:tcPr>
          <w:p w14:paraId="5AAB0203" w14:textId="235C84B7" w:rsidR="0093007D" w:rsidRPr="00383E99" w:rsidRDefault="00D242DA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48757</w:t>
            </w:r>
          </w:p>
        </w:tc>
      </w:tr>
    </w:tbl>
    <w:p w14:paraId="327EFEF0" w14:textId="77777777" w:rsidR="00B176B1" w:rsidRDefault="00B176B1" w:rsidP="00D62159">
      <w:pPr>
        <w:pStyle w:val="ListParagraph"/>
        <w:spacing w:after="0" w:line="360" w:lineRule="auto"/>
      </w:pPr>
    </w:p>
    <w:p w14:paraId="4D0716F3" w14:textId="77777777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married_couple</w:t>
      </w:r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12"/>
        <w:gridCol w:w="1283"/>
        <w:gridCol w:w="1283"/>
        <w:gridCol w:w="1283"/>
      </w:tblGrid>
      <w:tr w:rsidR="0093007D" w:rsidRPr="00383E99" w14:paraId="7E01B17D" w14:textId="77777777" w:rsidTr="00F069C3">
        <w:tc>
          <w:tcPr>
            <w:tcW w:w="0" w:type="auto"/>
            <w:vMerge w:val="restart"/>
            <w:vAlign w:val="center"/>
          </w:tcPr>
          <w:p w14:paraId="6EFA4A2D" w14:textId="07181CE8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Married_couple</w:t>
            </w:r>
          </w:p>
        </w:tc>
        <w:tc>
          <w:tcPr>
            <w:tcW w:w="3849" w:type="dxa"/>
            <w:gridSpan w:val="3"/>
            <w:vAlign w:val="center"/>
          </w:tcPr>
          <w:p w14:paraId="12FC8EDF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insurance</w:t>
            </w:r>
          </w:p>
        </w:tc>
      </w:tr>
      <w:tr w:rsidR="0093007D" w:rsidRPr="00383E99" w14:paraId="661004E0" w14:textId="77777777" w:rsidTr="00F069C3">
        <w:tc>
          <w:tcPr>
            <w:tcW w:w="0" w:type="auto"/>
            <w:vMerge/>
            <w:vAlign w:val="center"/>
          </w:tcPr>
          <w:p w14:paraId="2202F642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66AE008A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3C57A1AC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08E220C6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</w:t>
            </w:r>
          </w:p>
        </w:tc>
      </w:tr>
      <w:tr w:rsidR="0093007D" w:rsidRPr="00383E99" w14:paraId="3F94DC75" w14:textId="77777777" w:rsidTr="00F069C3">
        <w:tc>
          <w:tcPr>
            <w:tcW w:w="0" w:type="auto"/>
            <w:vAlign w:val="center"/>
          </w:tcPr>
          <w:p w14:paraId="0F97E104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50A00F8C" w14:textId="7CDDF9BF" w:rsidR="0093007D" w:rsidRPr="00383E99" w:rsidRDefault="00EF17D2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17110</w:t>
            </w:r>
          </w:p>
        </w:tc>
        <w:tc>
          <w:tcPr>
            <w:tcW w:w="1283" w:type="dxa"/>
            <w:vAlign w:val="center"/>
          </w:tcPr>
          <w:p w14:paraId="2781576F" w14:textId="601503B7" w:rsidR="0093007D" w:rsidRPr="00383E99" w:rsidRDefault="00EF17D2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333272</w:t>
            </w:r>
          </w:p>
        </w:tc>
        <w:tc>
          <w:tcPr>
            <w:tcW w:w="1283" w:type="dxa"/>
            <w:vAlign w:val="center"/>
          </w:tcPr>
          <w:p w14:paraId="2804148B" w14:textId="61736476" w:rsidR="0093007D" w:rsidRPr="00383E99" w:rsidRDefault="00EF17D2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75310</w:t>
            </w:r>
          </w:p>
        </w:tc>
      </w:tr>
      <w:tr w:rsidR="0093007D" w:rsidRPr="00383E99" w14:paraId="14072605" w14:textId="77777777" w:rsidTr="00F069C3">
        <w:tc>
          <w:tcPr>
            <w:tcW w:w="0" w:type="auto"/>
            <w:vAlign w:val="center"/>
          </w:tcPr>
          <w:p w14:paraId="4CDA44AD" w14:textId="77777777" w:rsidR="0093007D" w:rsidRPr="00383E99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C898852" w14:textId="26D0521D" w:rsidR="0093007D" w:rsidRPr="00383E99" w:rsidRDefault="00EF17D2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6581</w:t>
            </w:r>
          </w:p>
        </w:tc>
        <w:tc>
          <w:tcPr>
            <w:tcW w:w="1283" w:type="dxa"/>
            <w:vAlign w:val="center"/>
          </w:tcPr>
          <w:p w14:paraId="733FAC12" w14:textId="5F987202" w:rsidR="0093007D" w:rsidRPr="00383E99" w:rsidRDefault="00EF17D2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92795</w:t>
            </w:r>
          </w:p>
        </w:tc>
        <w:tc>
          <w:tcPr>
            <w:tcW w:w="1283" w:type="dxa"/>
            <w:vAlign w:val="center"/>
          </w:tcPr>
          <w:p w14:paraId="6CB91929" w14:textId="6F1B5FF1" w:rsidR="0093007D" w:rsidRPr="00383E99" w:rsidRDefault="00EF17D2" w:rsidP="00F069C3">
            <w:pPr>
              <w:pStyle w:val="ListParagraph"/>
              <w:spacing w:line="360" w:lineRule="auto"/>
              <w:ind w:left="0"/>
              <w:jc w:val="right"/>
              <w:rPr>
                <w:b/>
                <w:bCs/>
                <w:sz w:val="18"/>
                <w:szCs w:val="18"/>
              </w:rPr>
            </w:pPr>
            <w:r w:rsidRPr="00383E99">
              <w:rPr>
                <w:b/>
                <w:bCs/>
                <w:sz w:val="18"/>
                <w:szCs w:val="18"/>
              </w:rPr>
              <w:t>20181</w:t>
            </w:r>
          </w:p>
        </w:tc>
      </w:tr>
    </w:tbl>
    <w:p w14:paraId="24085959" w14:textId="77777777" w:rsidR="00B176B1" w:rsidRDefault="00B176B1" w:rsidP="00D62159">
      <w:pPr>
        <w:pStyle w:val="ListParagraph"/>
        <w:spacing w:after="0" w:line="360" w:lineRule="auto"/>
      </w:pPr>
    </w:p>
    <w:p w14:paraId="6F58627A" w14:textId="2945F85E" w:rsidR="006A1AC9" w:rsidRDefault="006A1AC9" w:rsidP="00D62159">
      <w:pPr>
        <w:pStyle w:val="ListParagraph"/>
        <w:numPr>
          <w:ilvl w:val="0"/>
          <w:numId w:val="41"/>
        </w:numPr>
        <w:spacing w:after="0" w:line="360" w:lineRule="auto"/>
      </w:pPr>
      <w:r>
        <w:lastRenderedPageBreak/>
        <w:t>(</w:t>
      </w:r>
      <w:r w:rsidR="00664A89">
        <w:t>5</w:t>
      </w:r>
      <w:r>
        <w:t xml:space="preserve"> points) Calculate the Cramer’s V statistics for the above three crosstabulations tables.  Based on these Cramer’s V statistics, which feature has the largest association with the target </w:t>
      </w:r>
      <w:r w:rsidR="00CB2E33">
        <w:t>insurance</w:t>
      </w:r>
      <w: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95"/>
        <w:gridCol w:w="2907"/>
      </w:tblGrid>
      <w:tr w:rsidR="00380706" w:rsidRPr="00380706" w14:paraId="1B68BA9F" w14:textId="77777777" w:rsidTr="00380706">
        <w:tc>
          <w:tcPr>
            <w:tcW w:w="2895" w:type="dxa"/>
          </w:tcPr>
          <w:p w14:paraId="7576D3D8" w14:textId="1B28568E" w:rsidR="00380706" w:rsidRPr="001C64FF" w:rsidRDefault="00380706" w:rsidP="00380706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1C64FF">
              <w:rPr>
                <w:b/>
                <w:bCs/>
                <w:sz w:val="18"/>
                <w:szCs w:val="18"/>
              </w:rPr>
              <w:t>Feature</w:t>
            </w:r>
          </w:p>
        </w:tc>
        <w:tc>
          <w:tcPr>
            <w:tcW w:w="2907" w:type="dxa"/>
          </w:tcPr>
          <w:p w14:paraId="6AA9FDA7" w14:textId="54E944DE" w:rsidR="00380706" w:rsidRPr="001C64FF" w:rsidRDefault="00380706" w:rsidP="00380706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1C64FF">
              <w:rPr>
                <w:b/>
                <w:bCs/>
                <w:sz w:val="18"/>
                <w:szCs w:val="18"/>
              </w:rPr>
              <w:t>Cramer’s V</w:t>
            </w:r>
          </w:p>
        </w:tc>
      </w:tr>
      <w:tr w:rsidR="00380706" w:rsidRPr="00380706" w14:paraId="4BB90584" w14:textId="77777777" w:rsidTr="00380706">
        <w:tc>
          <w:tcPr>
            <w:tcW w:w="2895" w:type="dxa"/>
          </w:tcPr>
          <w:p w14:paraId="1BCC3244" w14:textId="547DAC06" w:rsidR="00380706" w:rsidRPr="001C64FF" w:rsidRDefault="00380706" w:rsidP="00380706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1C64FF">
              <w:rPr>
                <w:b/>
                <w:bCs/>
                <w:sz w:val="18"/>
                <w:szCs w:val="18"/>
              </w:rPr>
              <w:t>group_size</w:t>
            </w:r>
          </w:p>
        </w:tc>
        <w:tc>
          <w:tcPr>
            <w:tcW w:w="2907" w:type="dxa"/>
          </w:tcPr>
          <w:p w14:paraId="03B11FA4" w14:textId="30776C24" w:rsidR="00380706" w:rsidRPr="001C64FF" w:rsidRDefault="001C64FF" w:rsidP="00380706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1C64FF">
              <w:rPr>
                <w:b/>
                <w:bCs/>
                <w:sz w:val="18"/>
                <w:szCs w:val="18"/>
              </w:rPr>
              <w:t>0.0271</w:t>
            </w:r>
          </w:p>
        </w:tc>
      </w:tr>
      <w:tr w:rsidR="00380706" w:rsidRPr="00380706" w14:paraId="6F6BAEB9" w14:textId="77777777" w:rsidTr="00380706">
        <w:tc>
          <w:tcPr>
            <w:tcW w:w="2895" w:type="dxa"/>
          </w:tcPr>
          <w:p w14:paraId="141571BF" w14:textId="6D2E723C" w:rsidR="00380706" w:rsidRPr="001C64FF" w:rsidRDefault="00380706" w:rsidP="00380706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1C64FF">
              <w:rPr>
                <w:b/>
                <w:bCs/>
                <w:sz w:val="18"/>
                <w:szCs w:val="18"/>
              </w:rPr>
              <w:t>homeowner</w:t>
            </w:r>
          </w:p>
        </w:tc>
        <w:tc>
          <w:tcPr>
            <w:tcW w:w="2907" w:type="dxa"/>
          </w:tcPr>
          <w:p w14:paraId="15B9693B" w14:textId="525C39B0" w:rsidR="00380706" w:rsidRPr="001C64FF" w:rsidRDefault="001C64FF" w:rsidP="00380706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1C64FF">
              <w:rPr>
                <w:b/>
                <w:bCs/>
                <w:sz w:val="18"/>
                <w:szCs w:val="18"/>
              </w:rPr>
              <w:t>0.097</w:t>
            </w:r>
          </w:p>
        </w:tc>
      </w:tr>
      <w:tr w:rsidR="00380706" w:rsidRPr="00380706" w14:paraId="5A0A3206" w14:textId="77777777" w:rsidTr="00380706">
        <w:tc>
          <w:tcPr>
            <w:tcW w:w="2895" w:type="dxa"/>
          </w:tcPr>
          <w:p w14:paraId="111AEC44" w14:textId="45547149" w:rsidR="00380706" w:rsidRPr="001C64FF" w:rsidRDefault="00380706" w:rsidP="00380706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1C64FF">
              <w:rPr>
                <w:b/>
                <w:bCs/>
                <w:sz w:val="18"/>
                <w:szCs w:val="18"/>
              </w:rPr>
              <w:t>married_couple</w:t>
            </w:r>
          </w:p>
        </w:tc>
        <w:tc>
          <w:tcPr>
            <w:tcW w:w="2907" w:type="dxa"/>
          </w:tcPr>
          <w:p w14:paraId="50E6A653" w14:textId="2A61B835" w:rsidR="00380706" w:rsidRPr="001C64FF" w:rsidRDefault="001C64FF" w:rsidP="00380706">
            <w:pPr>
              <w:pStyle w:val="ListParagraph"/>
              <w:spacing w:line="360" w:lineRule="auto"/>
              <w:ind w:left="0"/>
              <w:rPr>
                <w:b/>
                <w:bCs/>
                <w:sz w:val="18"/>
                <w:szCs w:val="18"/>
              </w:rPr>
            </w:pPr>
            <w:r w:rsidRPr="001C64FF">
              <w:rPr>
                <w:b/>
                <w:bCs/>
                <w:sz w:val="18"/>
                <w:szCs w:val="18"/>
              </w:rPr>
              <w:t>0.0324</w:t>
            </w:r>
          </w:p>
        </w:tc>
      </w:tr>
    </w:tbl>
    <w:p w14:paraId="2CC6D689" w14:textId="67C5DE0B" w:rsidR="006A1AC9" w:rsidRPr="001C64FF" w:rsidRDefault="001C64FF" w:rsidP="00D62159">
      <w:pPr>
        <w:pStyle w:val="ListParagraph"/>
        <w:spacing w:after="0" w:line="360" w:lineRule="auto"/>
        <w:rPr>
          <w:b/>
          <w:bCs/>
        </w:rPr>
      </w:pPr>
      <w:r>
        <w:rPr>
          <w:b/>
          <w:bCs/>
        </w:rPr>
        <w:t>Homeowner has the largest Cramer’s V, thus homeowner has the largest association with the target insurance.</w:t>
      </w:r>
    </w:p>
    <w:p w14:paraId="720EA1AA" w14:textId="1F8E1E9A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points) For each of the sixteen possible value combinations of the three features, calculate the predicted probabilities for </w:t>
      </w:r>
      <w:r w:rsidR="00CB2E33">
        <w:t>insurance</w:t>
      </w:r>
      <w:r>
        <w:t xml:space="preserve"> = 0, 1, 2</w:t>
      </w:r>
      <w:r w:rsidR="006A1AC9">
        <w:t xml:space="preserve"> based on the Naïve Bayes model</w:t>
      </w:r>
      <w:r w:rsidR="00A00CD5">
        <w:t xml:space="preserve"> that includes features group_size, homeowner, and married_couple</w:t>
      </w:r>
      <w:r>
        <w:t>.  List your answers in a table with proper labeling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9"/>
        <w:gridCol w:w="1378"/>
        <w:gridCol w:w="1716"/>
        <w:gridCol w:w="1669"/>
        <w:gridCol w:w="1669"/>
        <w:gridCol w:w="1669"/>
      </w:tblGrid>
      <w:tr w:rsidR="00612748" w:rsidRPr="003D1FA5" w14:paraId="709B8B5B" w14:textId="77777777" w:rsidTr="00896A2D">
        <w:trPr>
          <w:trHeight w:val="300"/>
          <w:tblHeader/>
        </w:trPr>
        <w:tc>
          <w:tcPr>
            <w:tcW w:w="682" w:type="pct"/>
            <w:shd w:val="clear" w:color="auto" w:fill="auto"/>
            <w:noWrap/>
            <w:vAlign w:val="center"/>
            <w:hideMark/>
          </w:tcPr>
          <w:p w14:paraId="2FEDB0F5" w14:textId="77777777" w:rsidR="00612748" w:rsidRPr="00383E99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group_size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CAA8557" w14:textId="77777777" w:rsidR="00612748" w:rsidRPr="00383E99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meowner</w:t>
            </w:r>
          </w:p>
        </w:tc>
        <w:tc>
          <w:tcPr>
            <w:tcW w:w="931" w:type="pct"/>
            <w:shd w:val="clear" w:color="auto" w:fill="auto"/>
            <w:noWrap/>
            <w:vAlign w:val="center"/>
            <w:hideMark/>
          </w:tcPr>
          <w:p w14:paraId="44CA2862" w14:textId="77777777" w:rsidR="00612748" w:rsidRPr="00383E99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married_couple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1A7BFFE9" w14:textId="77777777" w:rsidR="00612748" w:rsidRPr="00383E99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Prob(insurance = 0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2154BFD" w14:textId="77777777" w:rsidR="00612748" w:rsidRPr="00383E99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Prob(insurance = 1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610E12F" w14:textId="3F6E214C" w:rsidR="00612748" w:rsidRPr="00383E99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Prob(insurance = 2)</w:t>
            </w:r>
          </w:p>
        </w:tc>
      </w:tr>
      <w:tr w:rsidR="00612748" w:rsidRPr="003D1FA5" w14:paraId="13A95C66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A3E269C" w14:textId="595407A6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5D5BEE96" w14:textId="267C5094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2ADCC803" w14:textId="0A2C0B52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F1D48F" w14:textId="2E5AC6D9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27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2745800" w14:textId="1744156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27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460E121" w14:textId="62B9D409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5</w:t>
            </w:r>
          </w:p>
        </w:tc>
      </w:tr>
      <w:tr w:rsidR="00612748" w:rsidRPr="003D1FA5" w14:paraId="46C52344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634A6B60" w14:textId="0E0848CC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906362A" w14:textId="6EDD6052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E58BF80" w14:textId="3DC51C0E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DB76DF6" w14:textId="4CB297EC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14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10255C1" w14:textId="7101293D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37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1A0896E" w14:textId="1AAF14C4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8</w:t>
            </w:r>
          </w:p>
        </w:tc>
      </w:tr>
      <w:tr w:rsidR="00612748" w:rsidRPr="003D1FA5" w14:paraId="58CBF788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3E6CD89" w14:textId="49BC60B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867AE7B" w14:textId="5AD7518D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5C9D5084" w14:textId="11607ED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A26BBC3" w14:textId="04577F74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05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AFDD937" w14:textId="40B88FAC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54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78307B8" w14:textId="07312ED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0</w:t>
            </w:r>
          </w:p>
        </w:tc>
      </w:tr>
      <w:tr w:rsidR="00612748" w:rsidRPr="003D1FA5" w14:paraId="6313C65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23E40682" w14:textId="04DED463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DDA647E" w14:textId="73868B1D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E4E299D" w14:textId="0B93DDBC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79F3EFB" w14:textId="6DB53ADC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93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33FFFF3" w14:textId="0FC77A1E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63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94ABBCF" w14:textId="2231BE4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2</w:t>
            </w:r>
          </w:p>
        </w:tc>
      </w:tr>
      <w:tr w:rsidR="00612748" w:rsidRPr="003D1FA5" w14:paraId="02D69727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08AC14A1" w14:textId="695EAA2C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CA019FD" w14:textId="6FB35324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511CCE9" w14:textId="4D898144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6EEE3DC" w14:textId="36EF5F6B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38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5A820E7" w14:textId="0BA2A2A7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14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E02F750" w14:textId="16FE651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7</w:t>
            </w:r>
          </w:p>
        </w:tc>
      </w:tr>
      <w:tr w:rsidR="00612748" w:rsidRPr="003D1FA5" w14:paraId="2B872EBE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7D71539C" w14:textId="4A0AFDFD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FA17A76" w14:textId="22BEAEB3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70E3FC45" w14:textId="0840DB87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551E98F" w14:textId="454C73DB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25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27A14F3" w14:textId="02885C1D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24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0828DD1" w14:textId="5853068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5</w:t>
            </w:r>
          </w:p>
        </w:tc>
      </w:tr>
      <w:tr w:rsidR="00612748" w:rsidRPr="003D1FA5" w14:paraId="5C2F2566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7C19021E" w14:textId="3B327CF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6732F19" w14:textId="1AF209E5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6BE2AD6B" w14:textId="52726610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23CBD1" w14:textId="7E52CA2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16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24F0B22" w14:textId="3A6375DA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4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D6AFB16" w14:textId="460B101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2</w:t>
            </w:r>
          </w:p>
        </w:tc>
      </w:tr>
      <w:tr w:rsidR="00612748" w:rsidRPr="003D1FA5" w14:paraId="760999C1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7BAB2EB" w14:textId="09C265C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06E9452" w14:textId="59E200CA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5D3CFB68" w14:textId="01C767B3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85BB19" w14:textId="4DC24B13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04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0675A4A" w14:textId="1D95726B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5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FFA92B" w14:textId="53C8814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4</w:t>
            </w:r>
          </w:p>
        </w:tc>
      </w:tr>
      <w:tr w:rsidR="00612748" w:rsidRPr="003D1FA5" w14:paraId="1808A85F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695C77B9" w14:textId="4E45192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B69E2BB" w14:textId="4BE2E0DB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82BD056" w14:textId="59D91CC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3E45A1E" w14:textId="054D353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50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A6219CB" w14:textId="4FC95E41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0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0848C57" w14:textId="208545F2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8</w:t>
            </w:r>
          </w:p>
        </w:tc>
      </w:tr>
      <w:tr w:rsidR="00612748" w:rsidRPr="003D1FA5" w14:paraId="31E0037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F2FF1EC" w14:textId="7931FBB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0D60A110" w14:textId="0D92C499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F0F8A60" w14:textId="528CD3B5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23C5B1F" w14:textId="380C0DEB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36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0806A5D" w14:textId="5E2D9229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1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97D2ACE" w14:textId="1960A721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51</w:t>
            </w:r>
          </w:p>
        </w:tc>
      </w:tr>
      <w:tr w:rsidR="00612748" w:rsidRPr="003D1FA5" w14:paraId="5BE9AB6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79F0ECD9" w14:textId="7FA2B472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ABB4921" w14:textId="1FF1769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6DF13A0C" w14:textId="0D607952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A4CCE00" w14:textId="654B7579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27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F87C8B7" w14:textId="79BCA3B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28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72BF1D8" w14:textId="1773D464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4</w:t>
            </w:r>
          </w:p>
        </w:tc>
      </w:tr>
      <w:tr w:rsidR="00612748" w:rsidRPr="003D1FA5" w14:paraId="63510691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2E60A61F" w14:textId="491B042C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CD1ACBB" w14:textId="2C7BED7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22DC67FD" w14:textId="2951D422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C8E1785" w14:textId="084CC470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14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293583" w14:textId="29CA7FD1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38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1F6C785" w14:textId="394329FB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6</w:t>
            </w:r>
          </w:p>
        </w:tc>
      </w:tr>
      <w:tr w:rsidR="00612748" w:rsidRPr="003D1FA5" w14:paraId="3E369C9B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3675CCEE" w14:textId="4343F764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043A1A6" w14:textId="21768568" w:rsidR="00612748" w:rsidRPr="00383E99" w:rsidRDefault="006C4A6C" w:rsidP="007660E7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1D9D3952" w14:textId="5AE8A499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3ACB45D" w14:textId="5F7DAE7C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62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39028C2" w14:textId="2C7FB58A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587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C784D34" w14:textId="377D6276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50</w:t>
            </w:r>
          </w:p>
        </w:tc>
      </w:tr>
      <w:tr w:rsidR="00612748" w:rsidRPr="003D1FA5" w14:paraId="39ACB0E6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5022C28B" w14:textId="29FF55CE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08E3F56" w14:textId="438B799B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C20B536" w14:textId="58C50AD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DD4B2D5" w14:textId="523E05D5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48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3DD6388" w14:textId="285DCEB1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598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F401D30" w14:textId="5B75723F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53</w:t>
            </w:r>
          </w:p>
        </w:tc>
      </w:tr>
      <w:tr w:rsidR="00612748" w:rsidRPr="003D1FA5" w14:paraId="5ABE48DB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310B4810" w14:textId="1A3EE581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8D865DB" w14:textId="79F74D31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0C84672" w14:textId="1F594E02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E434C9E" w14:textId="6463CCAA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38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6DF34FF" w14:textId="679A2283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15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C00EE2E" w14:textId="34EA989E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5</w:t>
            </w:r>
          </w:p>
        </w:tc>
      </w:tr>
      <w:tr w:rsidR="00612748" w:rsidRPr="003D1FA5" w14:paraId="4EDA0E2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50FDD3D9" w14:textId="40126A49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4B500F4" w14:textId="1D8437E8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1EF2514E" w14:textId="74617A66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125EDCF" w14:textId="00F17465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225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720FB30" w14:textId="3104DCDB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625</w:t>
            </w: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5123E0" w14:textId="6D8DD679" w:rsidR="00612748" w:rsidRPr="00383E99" w:rsidRDefault="006C4A6C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</w:pPr>
            <w:r w:rsidRPr="00383E99">
              <w:rPr>
                <w:rFonts w:ascii="Calibri" w:eastAsia="Times New Roman" w:hAnsi="Calibri" w:cs="Calibri"/>
                <w:b/>
                <w:bCs/>
                <w:color w:val="0070C0"/>
                <w:sz w:val="18"/>
                <w:szCs w:val="18"/>
              </w:rPr>
              <w:t>0.148</w:t>
            </w:r>
          </w:p>
        </w:tc>
      </w:tr>
    </w:tbl>
    <w:p w14:paraId="365CDD43" w14:textId="77777777" w:rsidR="00B176B1" w:rsidRDefault="00B176B1" w:rsidP="00D62159">
      <w:pPr>
        <w:pStyle w:val="ListParagraph"/>
        <w:spacing w:after="0" w:line="360" w:lineRule="auto"/>
      </w:pPr>
    </w:p>
    <w:p w14:paraId="23A11966" w14:textId="52BB79EC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>(5 points) Based on your model, what value</w:t>
      </w:r>
      <w:r w:rsidR="00CB2E33">
        <w:t xml:space="preserve"> combination</w:t>
      </w:r>
      <w:r>
        <w:t xml:space="preserve"> of group_size, homeowner, and married_couple will </w:t>
      </w:r>
      <w:r w:rsidR="00380706">
        <w:t xml:space="preserve">yield the maximum </w:t>
      </w:r>
      <w:r>
        <w:t>odds value Prob(</w:t>
      </w:r>
      <w:r w:rsidR="00CB2E33">
        <w:t xml:space="preserve">insurance </w:t>
      </w:r>
      <w:r>
        <w:t>=</w:t>
      </w:r>
      <w:r w:rsidR="00CB2E33">
        <w:t xml:space="preserve"> </w:t>
      </w:r>
      <w:r>
        <w:t>1) / Prob(</w:t>
      </w:r>
      <w:r w:rsidR="00CB2E33">
        <w:t>insurance</w:t>
      </w:r>
      <w:r>
        <w:t xml:space="preserve"> = 0)?  What is that maximum odd value?</w:t>
      </w:r>
    </w:p>
    <w:p w14:paraId="76583186" w14:textId="0AAD765A" w:rsidR="00D62159" w:rsidRPr="00517EA0" w:rsidRDefault="00383E99" w:rsidP="00517EA0">
      <w:pPr>
        <w:pStyle w:val="ListParagraph"/>
        <w:spacing w:after="0" w:line="360" w:lineRule="auto"/>
        <w:rPr>
          <w:b/>
          <w:bCs/>
        </w:rPr>
      </w:pPr>
      <w:r>
        <w:rPr>
          <w:b/>
          <w:bCs/>
        </w:rPr>
        <w:t>The</w:t>
      </w:r>
      <w:r w:rsidR="00132783">
        <w:rPr>
          <w:b/>
          <w:bCs/>
        </w:rPr>
        <w:t xml:space="preserve"> max is 3.422 from 1,1,1</w:t>
      </w:r>
      <w:r w:rsidR="00C25437">
        <w:rPr>
          <w:b/>
          <w:bCs/>
        </w:rPr>
        <w:t xml:space="preserve"> (group_size = 1, homeowner = 1, married_couple = 1).</w:t>
      </w:r>
      <w:r w:rsidR="00D62159">
        <w:br w:type="page"/>
      </w:r>
    </w:p>
    <w:p w14:paraId="37CBD152" w14:textId="4ECDFBAD" w:rsidR="00D62159" w:rsidRDefault="00D62159" w:rsidP="00D62159">
      <w:pPr>
        <w:pStyle w:val="Heading1"/>
      </w:pPr>
      <w:r>
        <w:lastRenderedPageBreak/>
        <w:t xml:space="preserve">Question </w:t>
      </w:r>
      <w:r w:rsidR="00380706">
        <w:t>3</w:t>
      </w:r>
      <w:r>
        <w:t xml:space="preserve"> (</w:t>
      </w:r>
      <w:r w:rsidR="00380706">
        <w:t>10</w:t>
      </w:r>
      <w:r>
        <w:t xml:space="preserve"> points)</w:t>
      </w:r>
    </w:p>
    <w:p w14:paraId="212A02B2" w14:textId="77777777" w:rsidR="00D62159" w:rsidRDefault="00D62159" w:rsidP="00380706">
      <w:pPr>
        <w:spacing w:after="0" w:line="360" w:lineRule="auto"/>
      </w:pPr>
      <w:r>
        <w:t xml:space="preserve">You will calculate the Eta-squared statistic to measure the association between the interval target </w:t>
      </w:r>
      <w:r w:rsidRPr="007C4BCC">
        <w:t>MPG_Highway</w:t>
      </w:r>
      <w:r>
        <w:t xml:space="preserve"> and the categorical feature DriveTrain which has three categories: </w:t>
      </w:r>
      <w:r w:rsidRPr="007C4BCC">
        <w:rPr>
          <w:i/>
        </w:rPr>
        <w:t>All</w:t>
      </w:r>
      <w:r>
        <w:t xml:space="preserve">, </w:t>
      </w:r>
      <w:r w:rsidRPr="007C4BCC">
        <w:rPr>
          <w:i/>
        </w:rPr>
        <w:t>Front</w:t>
      </w:r>
      <w:r>
        <w:t xml:space="preserve">, and </w:t>
      </w:r>
      <w:r w:rsidRPr="007C4BCC">
        <w:rPr>
          <w:i/>
        </w:rPr>
        <w:t>Rear</w:t>
      </w:r>
      <w:r>
        <w:t xml:space="preserve">.  Instead of the original training data, you are given the following table of summary statistic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0"/>
        <w:gridCol w:w="960"/>
        <w:gridCol w:w="2600"/>
        <w:gridCol w:w="2580"/>
      </w:tblGrid>
      <w:tr w:rsidR="00D62159" w:rsidRPr="007C4BCC" w14:paraId="09A4F976" w14:textId="77777777" w:rsidTr="00F069C3">
        <w:trPr>
          <w:trHeight w:val="300"/>
        </w:trPr>
        <w:tc>
          <w:tcPr>
            <w:tcW w:w="1360" w:type="dxa"/>
            <w:noWrap/>
            <w:hideMark/>
          </w:tcPr>
          <w:p w14:paraId="63B61A36" w14:textId="77777777" w:rsidR="00D62159" w:rsidRPr="007C4BCC" w:rsidRDefault="00D62159" w:rsidP="00380706">
            <w:pPr>
              <w:spacing w:line="360" w:lineRule="auto"/>
              <w:rPr>
                <w:b/>
                <w:bCs/>
              </w:rPr>
            </w:pPr>
            <w:r w:rsidRPr="007C4BCC">
              <w:rPr>
                <w:b/>
                <w:bCs/>
              </w:rPr>
              <w:t>DriveTrain</w:t>
            </w:r>
          </w:p>
        </w:tc>
        <w:tc>
          <w:tcPr>
            <w:tcW w:w="960" w:type="dxa"/>
            <w:noWrap/>
            <w:hideMark/>
          </w:tcPr>
          <w:p w14:paraId="5C18889F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Count</w:t>
            </w:r>
          </w:p>
        </w:tc>
        <w:tc>
          <w:tcPr>
            <w:tcW w:w="2600" w:type="dxa"/>
            <w:noWrap/>
            <w:hideMark/>
          </w:tcPr>
          <w:p w14:paraId="343E1108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Mean</w:t>
            </w:r>
          </w:p>
        </w:tc>
        <w:tc>
          <w:tcPr>
            <w:tcW w:w="2580" w:type="dxa"/>
            <w:noWrap/>
            <w:hideMark/>
          </w:tcPr>
          <w:p w14:paraId="4C202E81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Corrected Sum of Squares</w:t>
            </w:r>
          </w:p>
        </w:tc>
      </w:tr>
      <w:tr w:rsidR="00D62159" w:rsidRPr="007C4BCC" w14:paraId="5FF644BA" w14:textId="77777777" w:rsidTr="00F069C3">
        <w:trPr>
          <w:trHeight w:val="300"/>
        </w:trPr>
        <w:tc>
          <w:tcPr>
            <w:tcW w:w="1360" w:type="dxa"/>
            <w:noWrap/>
            <w:hideMark/>
          </w:tcPr>
          <w:p w14:paraId="1902DB3E" w14:textId="77777777" w:rsidR="00D62159" w:rsidRPr="007C4BCC" w:rsidRDefault="00D62159" w:rsidP="00380706">
            <w:pPr>
              <w:spacing w:line="360" w:lineRule="auto"/>
            </w:pPr>
            <w:r w:rsidRPr="007C4BCC">
              <w:t>All</w:t>
            </w:r>
          </w:p>
        </w:tc>
        <w:tc>
          <w:tcPr>
            <w:tcW w:w="960" w:type="dxa"/>
            <w:noWrap/>
            <w:hideMark/>
          </w:tcPr>
          <w:p w14:paraId="1DA195EB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92</w:t>
            </w:r>
          </w:p>
        </w:tc>
        <w:tc>
          <w:tcPr>
            <w:tcW w:w="2600" w:type="dxa"/>
            <w:noWrap/>
            <w:hideMark/>
          </w:tcPr>
          <w:p w14:paraId="5B011B48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22.4673913043478</w:t>
            </w:r>
          </w:p>
        </w:tc>
        <w:tc>
          <w:tcPr>
            <w:tcW w:w="2580" w:type="dxa"/>
            <w:noWrap/>
            <w:hideMark/>
          </w:tcPr>
          <w:p w14:paraId="54807ADD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1574.9021739130400</w:t>
            </w:r>
          </w:p>
        </w:tc>
      </w:tr>
      <w:tr w:rsidR="00D62159" w:rsidRPr="007C4BCC" w14:paraId="37CB435E" w14:textId="77777777" w:rsidTr="00F069C3">
        <w:trPr>
          <w:trHeight w:val="300"/>
        </w:trPr>
        <w:tc>
          <w:tcPr>
            <w:tcW w:w="1360" w:type="dxa"/>
            <w:noWrap/>
            <w:hideMark/>
          </w:tcPr>
          <w:p w14:paraId="05B7889D" w14:textId="77777777" w:rsidR="00D62159" w:rsidRPr="007C4BCC" w:rsidRDefault="00D62159" w:rsidP="00380706">
            <w:pPr>
              <w:spacing w:line="360" w:lineRule="auto"/>
            </w:pPr>
            <w:r w:rsidRPr="007C4BCC">
              <w:t>Front</w:t>
            </w:r>
          </w:p>
        </w:tc>
        <w:tc>
          <w:tcPr>
            <w:tcW w:w="960" w:type="dxa"/>
            <w:noWrap/>
            <w:hideMark/>
          </w:tcPr>
          <w:p w14:paraId="6D0097DE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226</w:t>
            </w:r>
          </w:p>
        </w:tc>
        <w:tc>
          <w:tcPr>
            <w:tcW w:w="2600" w:type="dxa"/>
            <w:noWrap/>
            <w:hideMark/>
          </w:tcPr>
          <w:p w14:paraId="4ACF1FA0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29.5044247787611</w:t>
            </w:r>
          </w:p>
        </w:tc>
        <w:tc>
          <w:tcPr>
            <w:tcW w:w="2580" w:type="dxa"/>
            <w:noWrap/>
            <w:hideMark/>
          </w:tcPr>
          <w:p w14:paraId="06FD2042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7794.4955752212400</w:t>
            </w:r>
          </w:p>
        </w:tc>
      </w:tr>
      <w:tr w:rsidR="00D62159" w:rsidRPr="007C4BCC" w14:paraId="5D930985" w14:textId="77777777" w:rsidTr="00F069C3">
        <w:trPr>
          <w:trHeight w:val="315"/>
        </w:trPr>
        <w:tc>
          <w:tcPr>
            <w:tcW w:w="1360" w:type="dxa"/>
            <w:noWrap/>
            <w:hideMark/>
          </w:tcPr>
          <w:p w14:paraId="0BE43A41" w14:textId="77777777" w:rsidR="00D62159" w:rsidRPr="007C4BCC" w:rsidRDefault="00D62159" w:rsidP="00380706">
            <w:pPr>
              <w:spacing w:line="360" w:lineRule="auto"/>
            </w:pPr>
            <w:r w:rsidRPr="007C4BCC">
              <w:t>Rear</w:t>
            </w:r>
          </w:p>
        </w:tc>
        <w:tc>
          <w:tcPr>
            <w:tcW w:w="960" w:type="dxa"/>
            <w:noWrap/>
            <w:hideMark/>
          </w:tcPr>
          <w:p w14:paraId="4D9B7F91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110</w:t>
            </w:r>
          </w:p>
        </w:tc>
        <w:tc>
          <w:tcPr>
            <w:tcW w:w="2600" w:type="dxa"/>
            <w:noWrap/>
            <w:hideMark/>
          </w:tcPr>
          <w:p w14:paraId="6179C11B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25.0363636363636</w:t>
            </w:r>
          </w:p>
        </w:tc>
        <w:tc>
          <w:tcPr>
            <w:tcW w:w="2580" w:type="dxa"/>
            <w:noWrap/>
            <w:hideMark/>
          </w:tcPr>
          <w:p w14:paraId="16F20413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983.8545454545450</w:t>
            </w:r>
          </w:p>
        </w:tc>
      </w:tr>
      <w:tr w:rsidR="00D62159" w:rsidRPr="007C4BCC" w14:paraId="44AAD76F" w14:textId="77777777" w:rsidTr="00F069C3">
        <w:trPr>
          <w:trHeight w:val="315"/>
        </w:trPr>
        <w:tc>
          <w:tcPr>
            <w:tcW w:w="1360" w:type="dxa"/>
            <w:noWrap/>
            <w:hideMark/>
          </w:tcPr>
          <w:p w14:paraId="6CE10B21" w14:textId="77777777" w:rsidR="00D62159" w:rsidRPr="007C4BCC" w:rsidRDefault="00D62159" w:rsidP="00380706">
            <w:pPr>
              <w:spacing w:line="360" w:lineRule="auto"/>
              <w:rPr>
                <w:b/>
                <w:bCs/>
              </w:rPr>
            </w:pPr>
            <w:r w:rsidRPr="007C4BCC">
              <w:rPr>
                <w:b/>
                <w:bCs/>
              </w:rPr>
              <w:t>Total</w:t>
            </w:r>
          </w:p>
        </w:tc>
        <w:tc>
          <w:tcPr>
            <w:tcW w:w="960" w:type="dxa"/>
            <w:noWrap/>
            <w:hideMark/>
          </w:tcPr>
          <w:p w14:paraId="1074ECB3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428</w:t>
            </w:r>
          </w:p>
        </w:tc>
        <w:tc>
          <w:tcPr>
            <w:tcW w:w="2600" w:type="dxa"/>
            <w:noWrap/>
            <w:hideMark/>
          </w:tcPr>
          <w:p w14:paraId="70A93E4E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26.8434579439252</w:t>
            </w:r>
          </w:p>
        </w:tc>
        <w:tc>
          <w:tcPr>
            <w:tcW w:w="2580" w:type="dxa"/>
            <w:noWrap/>
            <w:hideMark/>
          </w:tcPr>
          <w:p w14:paraId="27C827C7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14074.5116822429000</w:t>
            </w:r>
          </w:p>
        </w:tc>
      </w:tr>
    </w:tbl>
    <w:p w14:paraId="5C58FD71" w14:textId="5AAC1A7D" w:rsidR="00314F24" w:rsidRPr="00F950CB" w:rsidRDefault="00F950CB" w:rsidP="00AB20C0">
      <w:r>
        <w:br/>
      </w:r>
      <w:r w:rsidR="0064269B">
        <w:rPr>
          <w:b/>
          <w:bCs/>
        </w:rPr>
        <w:t xml:space="preserve">SSW = 1574.9 + 7794.5 + 983.9 = </w:t>
      </w:r>
      <w:r w:rsidR="00D76E4B">
        <w:rPr>
          <w:b/>
          <w:bCs/>
        </w:rPr>
        <w:t>10353.3</w:t>
      </w:r>
    </w:p>
    <w:p w14:paraId="2EE9ACFB" w14:textId="13CA4B7C" w:rsidR="0064269B" w:rsidRDefault="0064269B" w:rsidP="00AB20C0">
      <w:pPr>
        <w:rPr>
          <w:b/>
          <w:bCs/>
        </w:rPr>
      </w:pPr>
      <w:r>
        <w:rPr>
          <w:b/>
          <w:bCs/>
        </w:rPr>
        <w:t>SST = 14074.511</w:t>
      </w:r>
    </w:p>
    <w:p w14:paraId="52BE990E" w14:textId="15AC1D45" w:rsidR="0064269B" w:rsidRDefault="0064269B" w:rsidP="00AB20C0">
      <w:pPr>
        <w:rPr>
          <w:b/>
          <w:bCs/>
        </w:rPr>
      </w:pPr>
      <w:r>
        <w:rPr>
          <w:b/>
          <w:bCs/>
        </w:rPr>
        <w:t xml:space="preserve">SSG = SST – SSW = </w:t>
      </w:r>
      <w:r w:rsidR="00D76E4B">
        <w:rPr>
          <w:b/>
          <w:bCs/>
        </w:rPr>
        <w:t>14074.511 – 10353.3 = 3721.211</w:t>
      </w:r>
    </w:p>
    <w:p w14:paraId="06EB9E56" w14:textId="106A0CE9" w:rsidR="00D76E4B" w:rsidRPr="0064269B" w:rsidRDefault="00D76E4B" w:rsidP="00AB20C0">
      <w:pPr>
        <w:rPr>
          <w:b/>
          <w:bCs/>
        </w:rPr>
      </w:pPr>
      <w:r>
        <w:rPr>
          <w:b/>
          <w:bCs/>
        </w:rPr>
        <w:t xml:space="preserve">Eta-squared = SSG / SST = </w:t>
      </w:r>
      <w:r w:rsidR="00EB5738">
        <w:rPr>
          <w:b/>
          <w:bCs/>
        </w:rPr>
        <w:t>3721.211 / 14074.511 = 0.264</w:t>
      </w:r>
    </w:p>
    <w:p w14:paraId="5D4350DB" w14:textId="77777777" w:rsidR="00314F24" w:rsidRDefault="00314F24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9178481" w14:textId="5CFFD2B5" w:rsidR="00D62159" w:rsidRDefault="00D62159" w:rsidP="00D62159">
      <w:pPr>
        <w:pStyle w:val="Heading1"/>
      </w:pPr>
      <w:r>
        <w:lastRenderedPageBreak/>
        <w:t xml:space="preserve">Question </w:t>
      </w:r>
      <w:r w:rsidR="00380706">
        <w:t>4</w:t>
      </w:r>
      <w:r>
        <w:t xml:space="preserve"> (</w:t>
      </w:r>
      <w:r w:rsidR="00380706">
        <w:t>1</w:t>
      </w:r>
      <w:r>
        <w:t>5 points)</w:t>
      </w:r>
    </w:p>
    <w:p w14:paraId="46433822" w14:textId="5D563EC9" w:rsidR="00D62159" w:rsidRDefault="00D62159" w:rsidP="00380706">
      <w:pPr>
        <w:spacing w:after="0" w:line="360" w:lineRule="auto"/>
      </w:pPr>
      <w:r>
        <w:t xml:space="preserve">You live </w:t>
      </w:r>
      <w:r w:rsidRPr="002F2143">
        <w:t>in the San Francisco Bay area</w:t>
      </w:r>
      <w:r>
        <w:t xml:space="preserve"> where earthquakes are not uncommon.  Your house has a security alarm system </w:t>
      </w:r>
      <w:r w:rsidRPr="002F2143">
        <w:t>against burglary</w:t>
      </w:r>
      <w:r>
        <w:t xml:space="preserve">, and it </w:t>
      </w:r>
      <w:r w:rsidRPr="002F2143">
        <w:t>can be set</w:t>
      </w:r>
      <w:r>
        <w:t xml:space="preserve"> off occasionally </w:t>
      </w:r>
      <w:r w:rsidRPr="002F2143">
        <w:t>by an earthquake</w:t>
      </w:r>
      <w:r>
        <w:t xml:space="preserve">.  Historically, </w:t>
      </w:r>
      <w:r w:rsidRPr="002F2143">
        <w:t>there is</w:t>
      </w:r>
      <w:r>
        <w:t xml:space="preserve"> a 6% chance </w:t>
      </w:r>
      <w:r w:rsidRPr="002F2143">
        <w:t>that</w:t>
      </w:r>
      <w:r>
        <w:t xml:space="preserve"> your house </w:t>
      </w:r>
      <w:r w:rsidRPr="002F2143">
        <w:t>will be burglarized</w:t>
      </w:r>
      <w:r>
        <w:t xml:space="preserve"> and </w:t>
      </w:r>
      <w:r w:rsidRPr="002F2143">
        <w:t>there is</w:t>
      </w:r>
      <w:r>
        <w:t xml:space="preserve"> a 2% chance that an earthquake will occur </w:t>
      </w:r>
      <w:r w:rsidRPr="002F2143">
        <w:t>in your area</w:t>
      </w:r>
      <w:r>
        <w:t xml:space="preserve">.  You can assume </w:t>
      </w:r>
      <w:r w:rsidRPr="002F2143">
        <w:t>that</w:t>
      </w:r>
      <w:r>
        <w:t xml:space="preserve"> the occurrences </w:t>
      </w:r>
      <w:r w:rsidRPr="002F2143">
        <w:t>of burglary</w:t>
      </w:r>
      <w:r>
        <w:t xml:space="preserve"> and earthquake are statistically independent.  </w:t>
      </w:r>
      <w:r w:rsidRPr="002F2143">
        <w:t>Based on your experience</w:t>
      </w:r>
      <w:r>
        <w:t>, your alarm will sound if the following events have occurred.</w:t>
      </w:r>
    </w:p>
    <w:p w14:paraId="50B38F6B" w14:textId="77777777" w:rsidR="00314F24" w:rsidRDefault="00314F24" w:rsidP="00380706">
      <w:pPr>
        <w:spacing w:after="0" w:line="360" w:lineRule="auto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96"/>
        <w:gridCol w:w="1364"/>
        <w:gridCol w:w="1364"/>
        <w:gridCol w:w="1363"/>
        <w:gridCol w:w="1363"/>
      </w:tblGrid>
      <w:tr w:rsidR="00D62159" w14:paraId="0D465800" w14:textId="77777777" w:rsidTr="00F069C3">
        <w:tc>
          <w:tcPr>
            <w:tcW w:w="1000" w:type="pct"/>
            <w:vAlign w:val="center"/>
          </w:tcPr>
          <w:p w14:paraId="1BCD4014" w14:textId="77777777" w:rsidR="00D62159" w:rsidRPr="00FA4C40" w:rsidRDefault="00D62159" w:rsidP="00380706">
            <w:pPr>
              <w:spacing w:line="360" w:lineRule="auto"/>
              <w:rPr>
                <w:b/>
              </w:rPr>
            </w:pPr>
            <w:r w:rsidRPr="00FA4C40">
              <w:rPr>
                <w:b/>
              </w:rPr>
              <w:t>Earthquake</w:t>
            </w:r>
          </w:p>
        </w:tc>
        <w:tc>
          <w:tcPr>
            <w:tcW w:w="350" w:type="pct"/>
            <w:vAlign w:val="center"/>
          </w:tcPr>
          <w:p w14:paraId="2C1FFCEF" w14:textId="77777777" w:rsidR="00D62159" w:rsidRDefault="00D62159" w:rsidP="00380706">
            <w:pPr>
              <w:spacing w:line="360" w:lineRule="auto"/>
              <w:jc w:val="center"/>
            </w:pPr>
            <w:r>
              <w:t>True</w:t>
            </w:r>
          </w:p>
        </w:tc>
        <w:tc>
          <w:tcPr>
            <w:tcW w:w="350" w:type="pct"/>
            <w:vAlign w:val="center"/>
          </w:tcPr>
          <w:p w14:paraId="6237231B" w14:textId="77777777" w:rsidR="00D62159" w:rsidRDefault="00D62159" w:rsidP="00380706">
            <w:pPr>
              <w:spacing w:line="360" w:lineRule="auto"/>
              <w:jc w:val="center"/>
            </w:pPr>
            <w:r>
              <w:t>True</w:t>
            </w:r>
          </w:p>
        </w:tc>
        <w:tc>
          <w:tcPr>
            <w:tcW w:w="350" w:type="pct"/>
            <w:vAlign w:val="center"/>
          </w:tcPr>
          <w:p w14:paraId="784AAB2E" w14:textId="77777777" w:rsidR="00D62159" w:rsidRDefault="00D62159" w:rsidP="00380706">
            <w:pPr>
              <w:spacing w:line="360" w:lineRule="auto"/>
              <w:jc w:val="center"/>
            </w:pPr>
            <w:r>
              <w:t>False</w:t>
            </w:r>
          </w:p>
        </w:tc>
        <w:tc>
          <w:tcPr>
            <w:tcW w:w="350" w:type="pct"/>
            <w:vAlign w:val="center"/>
          </w:tcPr>
          <w:p w14:paraId="639604E3" w14:textId="77777777" w:rsidR="00D62159" w:rsidRDefault="00D62159" w:rsidP="00380706">
            <w:pPr>
              <w:spacing w:line="360" w:lineRule="auto"/>
              <w:jc w:val="center"/>
            </w:pPr>
            <w:r>
              <w:t>False</w:t>
            </w:r>
          </w:p>
        </w:tc>
      </w:tr>
      <w:tr w:rsidR="00D62159" w14:paraId="0F3F94AF" w14:textId="77777777" w:rsidTr="00F069C3">
        <w:tc>
          <w:tcPr>
            <w:tcW w:w="1000" w:type="pct"/>
            <w:vAlign w:val="center"/>
          </w:tcPr>
          <w:p w14:paraId="5EAAC22D" w14:textId="77777777" w:rsidR="00D62159" w:rsidRPr="00FA4C40" w:rsidRDefault="00D62159" w:rsidP="00380706">
            <w:pPr>
              <w:spacing w:line="360" w:lineRule="auto"/>
              <w:rPr>
                <w:b/>
              </w:rPr>
            </w:pPr>
            <w:r w:rsidRPr="00FA4C40">
              <w:rPr>
                <w:b/>
              </w:rPr>
              <w:t>Burglary</w:t>
            </w:r>
          </w:p>
        </w:tc>
        <w:tc>
          <w:tcPr>
            <w:tcW w:w="350" w:type="pct"/>
            <w:vAlign w:val="center"/>
          </w:tcPr>
          <w:p w14:paraId="57E831CE" w14:textId="77777777" w:rsidR="00D62159" w:rsidRDefault="00D62159" w:rsidP="00380706">
            <w:pPr>
              <w:spacing w:line="360" w:lineRule="auto"/>
              <w:jc w:val="center"/>
            </w:pPr>
            <w:r>
              <w:t>True</w:t>
            </w:r>
          </w:p>
        </w:tc>
        <w:tc>
          <w:tcPr>
            <w:tcW w:w="350" w:type="pct"/>
            <w:vAlign w:val="center"/>
          </w:tcPr>
          <w:p w14:paraId="01CB968A" w14:textId="77777777" w:rsidR="00D62159" w:rsidRDefault="00D62159" w:rsidP="00380706">
            <w:pPr>
              <w:spacing w:line="360" w:lineRule="auto"/>
              <w:jc w:val="center"/>
            </w:pPr>
            <w:r>
              <w:t>False</w:t>
            </w:r>
          </w:p>
        </w:tc>
        <w:tc>
          <w:tcPr>
            <w:tcW w:w="350" w:type="pct"/>
            <w:vAlign w:val="center"/>
          </w:tcPr>
          <w:p w14:paraId="7A5AD26B" w14:textId="77777777" w:rsidR="00D62159" w:rsidRDefault="00D62159" w:rsidP="00380706">
            <w:pPr>
              <w:spacing w:line="360" w:lineRule="auto"/>
              <w:jc w:val="center"/>
            </w:pPr>
            <w:r>
              <w:t>True</w:t>
            </w:r>
          </w:p>
        </w:tc>
        <w:tc>
          <w:tcPr>
            <w:tcW w:w="350" w:type="pct"/>
            <w:vAlign w:val="center"/>
          </w:tcPr>
          <w:p w14:paraId="09474C1C" w14:textId="77777777" w:rsidR="00D62159" w:rsidRDefault="00D62159" w:rsidP="00380706">
            <w:pPr>
              <w:spacing w:line="360" w:lineRule="auto"/>
              <w:jc w:val="center"/>
            </w:pPr>
            <w:r>
              <w:t>False</w:t>
            </w:r>
          </w:p>
        </w:tc>
      </w:tr>
      <w:tr w:rsidR="00D62159" w14:paraId="043238B1" w14:textId="77777777" w:rsidTr="00F069C3">
        <w:tc>
          <w:tcPr>
            <w:tcW w:w="1000" w:type="pct"/>
            <w:vAlign w:val="center"/>
          </w:tcPr>
          <w:p w14:paraId="1537AE21" w14:textId="77777777" w:rsidR="00D62159" w:rsidRPr="00FA4C40" w:rsidRDefault="00D62159" w:rsidP="00380706">
            <w:pPr>
              <w:spacing w:line="360" w:lineRule="auto"/>
              <w:rPr>
                <w:b/>
              </w:rPr>
            </w:pPr>
            <w:r w:rsidRPr="00FA4C40">
              <w:rPr>
                <w:b/>
              </w:rPr>
              <w:t xml:space="preserve">Probability </w:t>
            </w:r>
            <w:r w:rsidRPr="002F2143">
              <w:rPr>
                <w:b/>
              </w:rPr>
              <w:t>that</w:t>
            </w:r>
            <w:r w:rsidRPr="00FA4C40">
              <w:rPr>
                <w:b/>
              </w:rPr>
              <w:t xml:space="preserve"> Alarm will </w:t>
            </w:r>
            <w:r>
              <w:rPr>
                <w:b/>
              </w:rPr>
              <w:t>s</w:t>
            </w:r>
            <w:r w:rsidRPr="00FA4C40">
              <w:rPr>
                <w:b/>
              </w:rPr>
              <w:t>ound</w:t>
            </w:r>
          </w:p>
        </w:tc>
        <w:tc>
          <w:tcPr>
            <w:tcW w:w="350" w:type="pct"/>
            <w:vAlign w:val="center"/>
          </w:tcPr>
          <w:p w14:paraId="141FF671" w14:textId="77777777" w:rsidR="00D62159" w:rsidRDefault="00D62159" w:rsidP="00380706">
            <w:pPr>
              <w:spacing w:line="360" w:lineRule="auto"/>
              <w:jc w:val="center"/>
            </w:pPr>
            <w:r>
              <w:t>0.99</w:t>
            </w:r>
          </w:p>
        </w:tc>
        <w:tc>
          <w:tcPr>
            <w:tcW w:w="350" w:type="pct"/>
            <w:vAlign w:val="center"/>
          </w:tcPr>
          <w:p w14:paraId="293E0759" w14:textId="77777777" w:rsidR="00D62159" w:rsidRDefault="00D62159" w:rsidP="00380706">
            <w:pPr>
              <w:spacing w:line="360" w:lineRule="auto"/>
              <w:jc w:val="center"/>
            </w:pPr>
            <w:r>
              <w:t>0.15</w:t>
            </w:r>
          </w:p>
        </w:tc>
        <w:tc>
          <w:tcPr>
            <w:tcW w:w="350" w:type="pct"/>
            <w:vAlign w:val="center"/>
          </w:tcPr>
          <w:p w14:paraId="4BACA0F2" w14:textId="77777777" w:rsidR="00D62159" w:rsidRDefault="00D62159" w:rsidP="00380706">
            <w:pPr>
              <w:spacing w:line="360" w:lineRule="auto"/>
              <w:jc w:val="center"/>
            </w:pPr>
            <w:r>
              <w:t>0.95</w:t>
            </w:r>
          </w:p>
        </w:tc>
        <w:tc>
          <w:tcPr>
            <w:tcW w:w="350" w:type="pct"/>
            <w:vAlign w:val="center"/>
          </w:tcPr>
          <w:p w14:paraId="38A745EC" w14:textId="77777777" w:rsidR="00D62159" w:rsidRDefault="00D62159" w:rsidP="00380706">
            <w:pPr>
              <w:spacing w:line="360" w:lineRule="auto"/>
              <w:jc w:val="center"/>
            </w:pPr>
            <w:r>
              <w:t>0.0001</w:t>
            </w:r>
          </w:p>
        </w:tc>
      </w:tr>
    </w:tbl>
    <w:p w14:paraId="6FDF243E" w14:textId="4B64E3A7" w:rsidR="00B176B1" w:rsidRDefault="00D62159" w:rsidP="00380706">
      <w:pPr>
        <w:spacing w:after="0" w:line="360" w:lineRule="auto"/>
      </w:pPr>
      <w:r>
        <w:t xml:space="preserve">Please calculate this quantity Prob(Burglary = True and Earthquake = False | Alarm Sounded = False), i.e., the conditional probability that your house </w:t>
      </w:r>
      <w:r w:rsidRPr="002F2143">
        <w:t>has been burglarized</w:t>
      </w:r>
      <w:r>
        <w:t xml:space="preserve"> but no earthquake has occurred provided the alarm has not sounded.</w:t>
      </w:r>
    </w:p>
    <w:p w14:paraId="787E5B66" w14:textId="327495A3" w:rsidR="00ED71E9" w:rsidRPr="001C1138" w:rsidRDefault="00ED71E9" w:rsidP="00380706">
      <w:pPr>
        <w:spacing w:after="0" w:line="360" w:lineRule="auto"/>
        <w:rPr>
          <w:b/>
          <w:bCs/>
        </w:rPr>
      </w:pPr>
      <w:r w:rsidRPr="001C1138">
        <w:rPr>
          <w:b/>
          <w:bCs/>
        </w:rPr>
        <w:t>Prob(Burglary = True and Earthquake = False | Alarm Sounded = False)</w:t>
      </w:r>
    </w:p>
    <w:p w14:paraId="3D9D5D44" w14:textId="78D443CA" w:rsidR="00ED71E9" w:rsidRPr="001C1138" w:rsidRDefault="00ED71E9" w:rsidP="00380706">
      <w:pPr>
        <w:spacing w:after="0" w:line="360" w:lineRule="auto"/>
        <w:rPr>
          <w:b/>
          <w:bCs/>
        </w:rPr>
      </w:pPr>
      <w:r w:rsidRPr="001C1138">
        <w:rPr>
          <w:b/>
          <w:bCs/>
        </w:rPr>
        <w:t>= Prob(Burglary = True and Earthquake = False and Alarm Sounded = False) / Prob(Alarm Sounded = False)</w:t>
      </w:r>
    </w:p>
    <w:p w14:paraId="0239A535" w14:textId="41D59104" w:rsidR="00066676" w:rsidRPr="001C1138" w:rsidRDefault="00862F7A" w:rsidP="00380706">
      <w:pPr>
        <w:spacing w:after="0" w:line="360" w:lineRule="auto"/>
        <w:rPr>
          <w:b/>
          <w:bCs/>
        </w:rPr>
      </w:pPr>
      <w:r w:rsidRPr="001C1138">
        <w:rPr>
          <w:b/>
          <w:bCs/>
        </w:rPr>
        <w:t>Independent so:</w:t>
      </w:r>
    </w:p>
    <w:p w14:paraId="392913A1" w14:textId="2DE9FF22" w:rsidR="005D0A05" w:rsidRDefault="00862F7A" w:rsidP="005D0A05">
      <w:pPr>
        <w:spacing w:after="0" w:line="360" w:lineRule="auto"/>
        <w:rPr>
          <w:b/>
          <w:bCs/>
        </w:rPr>
      </w:pPr>
      <w:r w:rsidRPr="001C1138">
        <w:rPr>
          <w:b/>
          <w:bCs/>
        </w:rPr>
        <w:t xml:space="preserve">= </w:t>
      </w:r>
      <w:r w:rsidR="005D0A05">
        <w:rPr>
          <w:b/>
          <w:bCs/>
        </w:rPr>
        <w:t>Prob(Burglary = True) * Prob(Earthquake = False) * Prob(Alarm Sounded = False) / Prob(Alarm Sounded = false)</w:t>
      </w:r>
    </w:p>
    <w:p w14:paraId="04ED8D1A" w14:textId="5192140F" w:rsidR="005D0A05" w:rsidRDefault="005D0A05" w:rsidP="005D0A05">
      <w:pPr>
        <w:spacing w:after="0" w:line="360" w:lineRule="auto"/>
        <w:rPr>
          <w:b/>
          <w:bCs/>
        </w:rPr>
      </w:pPr>
      <w:r>
        <w:rPr>
          <w:b/>
          <w:bCs/>
        </w:rPr>
        <w:t xml:space="preserve"> = 0.06 * 0.</w:t>
      </w:r>
      <w:r w:rsidR="001C38C2">
        <w:rPr>
          <w:b/>
          <w:bCs/>
        </w:rPr>
        <w:t>98</w:t>
      </w:r>
      <w:r>
        <w:rPr>
          <w:b/>
          <w:bCs/>
        </w:rPr>
        <w:t xml:space="preserve"> * 0.05 / 0.05 = </w:t>
      </w:r>
      <w:r w:rsidR="001C38C2">
        <w:rPr>
          <w:b/>
          <w:bCs/>
        </w:rPr>
        <w:t>0.0588</w:t>
      </w:r>
      <w:r w:rsidR="00F707C5">
        <w:rPr>
          <w:b/>
          <w:bCs/>
        </w:rPr>
        <w:t>?</w:t>
      </w:r>
      <w:r w:rsidR="00154CD5">
        <w:rPr>
          <w:b/>
          <w:bCs/>
        </w:rPr>
        <w:t>?</w:t>
      </w:r>
    </w:p>
    <w:p w14:paraId="67D2CC1A" w14:textId="77777777" w:rsidR="00E90BAD" w:rsidRDefault="00E90BAD" w:rsidP="005D0A05">
      <w:pPr>
        <w:spacing w:after="0" w:line="360" w:lineRule="auto"/>
        <w:rPr>
          <w:b/>
          <w:bCs/>
        </w:rPr>
      </w:pPr>
    </w:p>
    <w:p w14:paraId="2798CEF2" w14:textId="69FB9FDF" w:rsidR="00693D13" w:rsidRPr="001C1138" w:rsidRDefault="00ED50F7" w:rsidP="005D0A05">
      <w:pPr>
        <w:spacing w:after="0" w:line="360" w:lineRule="auto"/>
        <w:rPr>
          <w:b/>
          <w:bCs/>
        </w:rPr>
      </w:pPr>
      <w:r>
        <w:rPr>
          <w:b/>
          <w:bCs/>
        </w:rPr>
        <w:t>H</w:t>
      </w:r>
      <w:r w:rsidR="00693D13">
        <w:rPr>
          <w:b/>
          <w:bCs/>
        </w:rPr>
        <w:t>mmm</w:t>
      </w:r>
      <w:r>
        <w:rPr>
          <w:b/>
          <w:bCs/>
        </w:rPr>
        <w:t xml:space="preserve"> or </w:t>
      </w:r>
    </w:p>
    <w:p w14:paraId="2B58489C" w14:textId="3C90392F" w:rsidR="00693D13" w:rsidRDefault="00693D13" w:rsidP="00693D13">
      <w:pPr>
        <w:numPr>
          <w:ilvl w:val="0"/>
          <w:numId w:val="48"/>
        </w:numPr>
        <w:spacing w:after="0" w:line="360" w:lineRule="auto"/>
        <w:rPr>
          <w:b/>
          <w:bCs/>
        </w:rPr>
      </w:pPr>
      <w:r w:rsidRPr="00693D13">
        <w:rPr>
          <w:b/>
          <w:bCs/>
        </w:rPr>
        <w:t>Pr(A|B) = ( Pr(B|A) Pr(A) ) / ( Pr(B|A) P(A) + Pr(B|~A) P(~A) )</w:t>
      </w:r>
    </w:p>
    <w:p w14:paraId="47B11901" w14:textId="1CECE04F" w:rsidR="00642DBE" w:rsidRDefault="001C38C2" w:rsidP="00380706">
      <w:pPr>
        <w:spacing w:after="0" w:line="360" w:lineRule="auto"/>
        <w:rPr>
          <w:b/>
          <w:bCs/>
        </w:rPr>
      </w:pPr>
      <w:r>
        <w:rPr>
          <w:b/>
          <w:bCs/>
        </w:rPr>
        <w:t>(((0.06 * 0.98 * 0.05)/(0.06*0.98))*(0.06*0.98))/((((0.06 * 0.98 * 0.05)/(0.06*0.98))*(0.06*0.98))+(((0.94*0.02*0.85)/(0.94*0.02))*(0.94*0.02)))</w:t>
      </w:r>
    </w:p>
    <w:p w14:paraId="4665E887" w14:textId="72500A31" w:rsidR="00E90BAD" w:rsidRPr="001C1138" w:rsidRDefault="00E90BAD" w:rsidP="00380706">
      <w:pPr>
        <w:spacing w:after="0" w:line="360" w:lineRule="auto"/>
        <w:rPr>
          <w:b/>
          <w:bCs/>
        </w:rPr>
      </w:pPr>
      <w:r>
        <w:rPr>
          <w:b/>
          <w:bCs/>
        </w:rPr>
        <w:t>= 0.155</w:t>
      </w:r>
    </w:p>
    <w:sectPr w:rsidR="00E90BAD" w:rsidRPr="001C1138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61F5C" w14:textId="77777777" w:rsidR="00C47094" w:rsidRDefault="00C47094" w:rsidP="00FD10A7">
      <w:pPr>
        <w:spacing w:after="0" w:line="240" w:lineRule="auto"/>
      </w:pPr>
      <w:r>
        <w:separator/>
      </w:r>
    </w:p>
  </w:endnote>
  <w:endnote w:type="continuationSeparator" w:id="0">
    <w:p w14:paraId="440D2580" w14:textId="77777777" w:rsidR="00C47094" w:rsidRDefault="00C47094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6BB4E00D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E213E" w14:textId="77777777" w:rsidR="00C47094" w:rsidRDefault="00C47094" w:rsidP="00FD10A7">
      <w:pPr>
        <w:spacing w:after="0" w:line="240" w:lineRule="auto"/>
      </w:pPr>
      <w:r>
        <w:separator/>
      </w:r>
    </w:p>
  </w:footnote>
  <w:footnote w:type="continuationSeparator" w:id="0">
    <w:p w14:paraId="5C0502BD" w14:textId="77777777" w:rsidR="00C47094" w:rsidRDefault="00C47094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0D6002" w14:textId="2B68937E" w:rsidR="001C4809" w:rsidRDefault="00D62159" w:rsidP="001C4809">
    <w:pPr>
      <w:pStyle w:val="Header"/>
      <w:jc w:val="right"/>
    </w:pPr>
    <w:r>
      <w:t xml:space="preserve">Introduction to </w:t>
    </w:r>
    <w:r w:rsidR="007F23D5">
      <w:t>Machine Learning</w:t>
    </w:r>
    <w:r w:rsidR="001C4809">
      <w:t xml:space="preserve">: </w:t>
    </w:r>
    <w:r>
      <w:t>Autumn</w:t>
    </w:r>
    <w:r w:rsidR="005F3EC7">
      <w:t xml:space="preserve"> 2020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C7225"/>
    <w:multiLevelType w:val="hybridMultilevel"/>
    <w:tmpl w:val="B0D8CE10"/>
    <w:lvl w:ilvl="0" w:tplc="B3A42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58D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9E56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FC5E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B4EC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7BEBB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8498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49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E2EA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A4454"/>
    <w:multiLevelType w:val="hybridMultilevel"/>
    <w:tmpl w:val="1778CF10"/>
    <w:lvl w:ilvl="0" w:tplc="1F0EA3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CA58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42AC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9833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6894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2673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0E5E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5407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DA1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20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7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40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4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4"/>
  </w:num>
  <w:num w:numId="3">
    <w:abstractNumId w:val="30"/>
  </w:num>
  <w:num w:numId="4">
    <w:abstractNumId w:val="27"/>
  </w:num>
  <w:num w:numId="5">
    <w:abstractNumId w:val="36"/>
  </w:num>
  <w:num w:numId="6">
    <w:abstractNumId w:val="8"/>
  </w:num>
  <w:num w:numId="7">
    <w:abstractNumId w:val="5"/>
  </w:num>
  <w:num w:numId="8">
    <w:abstractNumId w:val="16"/>
  </w:num>
  <w:num w:numId="9">
    <w:abstractNumId w:val="40"/>
  </w:num>
  <w:num w:numId="10">
    <w:abstractNumId w:val="46"/>
  </w:num>
  <w:num w:numId="11">
    <w:abstractNumId w:val="28"/>
  </w:num>
  <w:num w:numId="12">
    <w:abstractNumId w:val="47"/>
  </w:num>
  <w:num w:numId="13">
    <w:abstractNumId w:val="22"/>
  </w:num>
  <w:num w:numId="14">
    <w:abstractNumId w:val="11"/>
  </w:num>
  <w:num w:numId="15">
    <w:abstractNumId w:val="0"/>
  </w:num>
  <w:num w:numId="16">
    <w:abstractNumId w:val="23"/>
  </w:num>
  <w:num w:numId="17">
    <w:abstractNumId w:val="26"/>
  </w:num>
  <w:num w:numId="18">
    <w:abstractNumId w:val="29"/>
  </w:num>
  <w:num w:numId="19">
    <w:abstractNumId w:val="25"/>
  </w:num>
  <w:num w:numId="20">
    <w:abstractNumId w:val="7"/>
  </w:num>
  <w:num w:numId="21">
    <w:abstractNumId w:val="13"/>
  </w:num>
  <w:num w:numId="22">
    <w:abstractNumId w:val="31"/>
  </w:num>
  <w:num w:numId="23">
    <w:abstractNumId w:val="20"/>
  </w:num>
  <w:num w:numId="24">
    <w:abstractNumId w:val="39"/>
  </w:num>
  <w:num w:numId="25">
    <w:abstractNumId w:val="10"/>
  </w:num>
  <w:num w:numId="26">
    <w:abstractNumId w:val="1"/>
  </w:num>
  <w:num w:numId="27">
    <w:abstractNumId w:val="45"/>
  </w:num>
  <w:num w:numId="28">
    <w:abstractNumId w:val="42"/>
  </w:num>
  <w:num w:numId="29">
    <w:abstractNumId w:val="37"/>
  </w:num>
  <w:num w:numId="30">
    <w:abstractNumId w:val="19"/>
  </w:num>
  <w:num w:numId="31">
    <w:abstractNumId w:val="2"/>
  </w:num>
  <w:num w:numId="32">
    <w:abstractNumId w:val="3"/>
  </w:num>
  <w:num w:numId="33">
    <w:abstractNumId w:val="41"/>
  </w:num>
  <w:num w:numId="34">
    <w:abstractNumId w:val="17"/>
  </w:num>
  <w:num w:numId="35">
    <w:abstractNumId w:val="6"/>
  </w:num>
  <w:num w:numId="36">
    <w:abstractNumId w:val="21"/>
  </w:num>
  <w:num w:numId="37">
    <w:abstractNumId w:val="38"/>
  </w:num>
  <w:num w:numId="38">
    <w:abstractNumId w:val="24"/>
  </w:num>
  <w:num w:numId="39">
    <w:abstractNumId w:val="35"/>
  </w:num>
  <w:num w:numId="40">
    <w:abstractNumId w:val="43"/>
  </w:num>
  <w:num w:numId="41">
    <w:abstractNumId w:val="18"/>
  </w:num>
  <w:num w:numId="42">
    <w:abstractNumId w:val="33"/>
  </w:num>
  <w:num w:numId="43">
    <w:abstractNumId w:val="12"/>
  </w:num>
  <w:num w:numId="44">
    <w:abstractNumId w:val="44"/>
  </w:num>
  <w:num w:numId="45">
    <w:abstractNumId w:val="32"/>
  </w:num>
  <w:num w:numId="46">
    <w:abstractNumId w:val="15"/>
  </w:num>
  <w:num w:numId="47">
    <w:abstractNumId w:val="9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15ED2"/>
    <w:rsid w:val="00020D6D"/>
    <w:rsid w:val="00030932"/>
    <w:rsid w:val="0004377C"/>
    <w:rsid w:val="000518ED"/>
    <w:rsid w:val="00056A08"/>
    <w:rsid w:val="000607DE"/>
    <w:rsid w:val="0006332A"/>
    <w:rsid w:val="00066676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C7AE1"/>
    <w:rsid w:val="000D7F1D"/>
    <w:rsid w:val="000F0919"/>
    <w:rsid w:val="000F4CB4"/>
    <w:rsid w:val="00103431"/>
    <w:rsid w:val="00112496"/>
    <w:rsid w:val="00132783"/>
    <w:rsid w:val="00134A09"/>
    <w:rsid w:val="001403D8"/>
    <w:rsid w:val="00140408"/>
    <w:rsid w:val="001475F9"/>
    <w:rsid w:val="0015070A"/>
    <w:rsid w:val="00154CD5"/>
    <w:rsid w:val="00156579"/>
    <w:rsid w:val="00157BB3"/>
    <w:rsid w:val="00160A14"/>
    <w:rsid w:val="00164FCE"/>
    <w:rsid w:val="00167997"/>
    <w:rsid w:val="00173462"/>
    <w:rsid w:val="00182A37"/>
    <w:rsid w:val="001832C6"/>
    <w:rsid w:val="001848CC"/>
    <w:rsid w:val="001855B8"/>
    <w:rsid w:val="00194712"/>
    <w:rsid w:val="00195A5D"/>
    <w:rsid w:val="001A5D60"/>
    <w:rsid w:val="001C1138"/>
    <w:rsid w:val="001C38C2"/>
    <w:rsid w:val="001C4809"/>
    <w:rsid w:val="001C64FF"/>
    <w:rsid w:val="001D75E3"/>
    <w:rsid w:val="002012C8"/>
    <w:rsid w:val="002160AB"/>
    <w:rsid w:val="0022491A"/>
    <w:rsid w:val="00234C59"/>
    <w:rsid w:val="00243879"/>
    <w:rsid w:val="00244906"/>
    <w:rsid w:val="002A0E0F"/>
    <w:rsid w:val="002B12CC"/>
    <w:rsid w:val="002E04E8"/>
    <w:rsid w:val="002E2093"/>
    <w:rsid w:val="002E4924"/>
    <w:rsid w:val="00301DAD"/>
    <w:rsid w:val="003126A2"/>
    <w:rsid w:val="00314354"/>
    <w:rsid w:val="00314372"/>
    <w:rsid w:val="00314F24"/>
    <w:rsid w:val="0031756E"/>
    <w:rsid w:val="0032202D"/>
    <w:rsid w:val="003271DC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55BA"/>
    <w:rsid w:val="0038003A"/>
    <w:rsid w:val="00380706"/>
    <w:rsid w:val="00383E99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C5B46"/>
    <w:rsid w:val="003D27C3"/>
    <w:rsid w:val="003E6AA4"/>
    <w:rsid w:val="003F600A"/>
    <w:rsid w:val="00410C3D"/>
    <w:rsid w:val="00415505"/>
    <w:rsid w:val="00417C4E"/>
    <w:rsid w:val="004212E8"/>
    <w:rsid w:val="00437271"/>
    <w:rsid w:val="00450F83"/>
    <w:rsid w:val="00451145"/>
    <w:rsid w:val="00452249"/>
    <w:rsid w:val="00457E44"/>
    <w:rsid w:val="00461D48"/>
    <w:rsid w:val="00462907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3171"/>
    <w:rsid w:val="004E65AE"/>
    <w:rsid w:val="004F617B"/>
    <w:rsid w:val="004F7612"/>
    <w:rsid w:val="0050296C"/>
    <w:rsid w:val="00506563"/>
    <w:rsid w:val="00517EA0"/>
    <w:rsid w:val="00525C36"/>
    <w:rsid w:val="00543AEC"/>
    <w:rsid w:val="005706D1"/>
    <w:rsid w:val="0057089D"/>
    <w:rsid w:val="00577C4D"/>
    <w:rsid w:val="005864C5"/>
    <w:rsid w:val="00586785"/>
    <w:rsid w:val="005A5FB7"/>
    <w:rsid w:val="005C3E39"/>
    <w:rsid w:val="005C54F3"/>
    <w:rsid w:val="005D0A05"/>
    <w:rsid w:val="005D1EF1"/>
    <w:rsid w:val="005E416B"/>
    <w:rsid w:val="005E5F35"/>
    <w:rsid w:val="005F3EC7"/>
    <w:rsid w:val="005F7AB5"/>
    <w:rsid w:val="00601616"/>
    <w:rsid w:val="00607AE2"/>
    <w:rsid w:val="00610454"/>
    <w:rsid w:val="00612748"/>
    <w:rsid w:val="00623540"/>
    <w:rsid w:val="00626B2E"/>
    <w:rsid w:val="00630445"/>
    <w:rsid w:val="0064269B"/>
    <w:rsid w:val="00642DBE"/>
    <w:rsid w:val="00646608"/>
    <w:rsid w:val="006478B8"/>
    <w:rsid w:val="00656463"/>
    <w:rsid w:val="00661D0C"/>
    <w:rsid w:val="00664A89"/>
    <w:rsid w:val="00664F0D"/>
    <w:rsid w:val="006819F5"/>
    <w:rsid w:val="00684E8C"/>
    <w:rsid w:val="00685700"/>
    <w:rsid w:val="00693D13"/>
    <w:rsid w:val="006A0101"/>
    <w:rsid w:val="006A1AC9"/>
    <w:rsid w:val="006A3906"/>
    <w:rsid w:val="006B032F"/>
    <w:rsid w:val="006B61EC"/>
    <w:rsid w:val="006B7BF4"/>
    <w:rsid w:val="006C4A6C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30D6F"/>
    <w:rsid w:val="00742390"/>
    <w:rsid w:val="00746B53"/>
    <w:rsid w:val="0075327A"/>
    <w:rsid w:val="007660E7"/>
    <w:rsid w:val="007863B0"/>
    <w:rsid w:val="007A00AE"/>
    <w:rsid w:val="007A1D79"/>
    <w:rsid w:val="007B05F4"/>
    <w:rsid w:val="007C1F53"/>
    <w:rsid w:val="007C5DE1"/>
    <w:rsid w:val="007C7DEC"/>
    <w:rsid w:val="007D463E"/>
    <w:rsid w:val="007E30AB"/>
    <w:rsid w:val="007F23D5"/>
    <w:rsid w:val="007F65B3"/>
    <w:rsid w:val="00800139"/>
    <w:rsid w:val="00801571"/>
    <w:rsid w:val="00814020"/>
    <w:rsid w:val="00820041"/>
    <w:rsid w:val="008200A5"/>
    <w:rsid w:val="0082168E"/>
    <w:rsid w:val="008221A5"/>
    <w:rsid w:val="008561D7"/>
    <w:rsid w:val="00857AC0"/>
    <w:rsid w:val="0086212D"/>
    <w:rsid w:val="008627EE"/>
    <w:rsid w:val="00862F7A"/>
    <w:rsid w:val="00873352"/>
    <w:rsid w:val="00873C5C"/>
    <w:rsid w:val="00887685"/>
    <w:rsid w:val="00890A3A"/>
    <w:rsid w:val="008A0E0D"/>
    <w:rsid w:val="008A4C61"/>
    <w:rsid w:val="008C2B21"/>
    <w:rsid w:val="008C368F"/>
    <w:rsid w:val="008D2126"/>
    <w:rsid w:val="008D3FD4"/>
    <w:rsid w:val="008E3F44"/>
    <w:rsid w:val="008F3783"/>
    <w:rsid w:val="00900D52"/>
    <w:rsid w:val="009025CE"/>
    <w:rsid w:val="009159E4"/>
    <w:rsid w:val="009178F3"/>
    <w:rsid w:val="00924653"/>
    <w:rsid w:val="0092646B"/>
    <w:rsid w:val="0093007D"/>
    <w:rsid w:val="00950209"/>
    <w:rsid w:val="00961EDE"/>
    <w:rsid w:val="00994DA5"/>
    <w:rsid w:val="00995FD1"/>
    <w:rsid w:val="009A7C86"/>
    <w:rsid w:val="009B2A62"/>
    <w:rsid w:val="009C13B5"/>
    <w:rsid w:val="009D23A9"/>
    <w:rsid w:val="009D4A66"/>
    <w:rsid w:val="009E077E"/>
    <w:rsid w:val="009F7F1A"/>
    <w:rsid w:val="00A00CD5"/>
    <w:rsid w:val="00A01AFD"/>
    <w:rsid w:val="00A1166A"/>
    <w:rsid w:val="00A13089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00B2"/>
    <w:rsid w:val="00A6296C"/>
    <w:rsid w:val="00A72F66"/>
    <w:rsid w:val="00A82AA3"/>
    <w:rsid w:val="00A913C5"/>
    <w:rsid w:val="00A960D0"/>
    <w:rsid w:val="00A974B9"/>
    <w:rsid w:val="00AA256F"/>
    <w:rsid w:val="00AA3263"/>
    <w:rsid w:val="00AB20C0"/>
    <w:rsid w:val="00AC5835"/>
    <w:rsid w:val="00AE23A9"/>
    <w:rsid w:val="00AE4FF5"/>
    <w:rsid w:val="00AE6197"/>
    <w:rsid w:val="00AE7574"/>
    <w:rsid w:val="00B10696"/>
    <w:rsid w:val="00B13D81"/>
    <w:rsid w:val="00B14C09"/>
    <w:rsid w:val="00B14F68"/>
    <w:rsid w:val="00B176B1"/>
    <w:rsid w:val="00B40F91"/>
    <w:rsid w:val="00B449B6"/>
    <w:rsid w:val="00B574C7"/>
    <w:rsid w:val="00B6037E"/>
    <w:rsid w:val="00B638F6"/>
    <w:rsid w:val="00B75C23"/>
    <w:rsid w:val="00BB2398"/>
    <w:rsid w:val="00BC3262"/>
    <w:rsid w:val="00BC4FEC"/>
    <w:rsid w:val="00BD294E"/>
    <w:rsid w:val="00BD41F2"/>
    <w:rsid w:val="00BE254A"/>
    <w:rsid w:val="00BE2EB0"/>
    <w:rsid w:val="00BE793C"/>
    <w:rsid w:val="00BF5E6E"/>
    <w:rsid w:val="00C00059"/>
    <w:rsid w:val="00C021C5"/>
    <w:rsid w:val="00C25081"/>
    <w:rsid w:val="00C25437"/>
    <w:rsid w:val="00C30A2C"/>
    <w:rsid w:val="00C32823"/>
    <w:rsid w:val="00C47094"/>
    <w:rsid w:val="00C4797E"/>
    <w:rsid w:val="00C507A5"/>
    <w:rsid w:val="00C527E9"/>
    <w:rsid w:val="00C577E5"/>
    <w:rsid w:val="00C60EFA"/>
    <w:rsid w:val="00C64EE7"/>
    <w:rsid w:val="00C67069"/>
    <w:rsid w:val="00C755F0"/>
    <w:rsid w:val="00CA2223"/>
    <w:rsid w:val="00CB032E"/>
    <w:rsid w:val="00CB07E1"/>
    <w:rsid w:val="00CB0AF5"/>
    <w:rsid w:val="00CB2C6E"/>
    <w:rsid w:val="00CB2E33"/>
    <w:rsid w:val="00CB44AE"/>
    <w:rsid w:val="00CD0325"/>
    <w:rsid w:val="00CD1AF4"/>
    <w:rsid w:val="00CD5D61"/>
    <w:rsid w:val="00CD61D6"/>
    <w:rsid w:val="00CE14A8"/>
    <w:rsid w:val="00CF36D7"/>
    <w:rsid w:val="00D13229"/>
    <w:rsid w:val="00D14AE5"/>
    <w:rsid w:val="00D21AF6"/>
    <w:rsid w:val="00D242DA"/>
    <w:rsid w:val="00D25EF0"/>
    <w:rsid w:val="00D27652"/>
    <w:rsid w:val="00D42EFA"/>
    <w:rsid w:val="00D45652"/>
    <w:rsid w:val="00D5235D"/>
    <w:rsid w:val="00D5588F"/>
    <w:rsid w:val="00D62159"/>
    <w:rsid w:val="00D62792"/>
    <w:rsid w:val="00D64AB5"/>
    <w:rsid w:val="00D6690C"/>
    <w:rsid w:val="00D76E4B"/>
    <w:rsid w:val="00D776FE"/>
    <w:rsid w:val="00D85417"/>
    <w:rsid w:val="00D97749"/>
    <w:rsid w:val="00DA1074"/>
    <w:rsid w:val="00DA2E77"/>
    <w:rsid w:val="00DA4967"/>
    <w:rsid w:val="00DA5F52"/>
    <w:rsid w:val="00DC25F4"/>
    <w:rsid w:val="00DC740B"/>
    <w:rsid w:val="00DD26EC"/>
    <w:rsid w:val="00DD3E36"/>
    <w:rsid w:val="00DD4B7E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74A6"/>
    <w:rsid w:val="00E600B6"/>
    <w:rsid w:val="00E713AD"/>
    <w:rsid w:val="00E7376B"/>
    <w:rsid w:val="00E83B20"/>
    <w:rsid w:val="00E90BAD"/>
    <w:rsid w:val="00EA106D"/>
    <w:rsid w:val="00EB2161"/>
    <w:rsid w:val="00EB2917"/>
    <w:rsid w:val="00EB5738"/>
    <w:rsid w:val="00EB5C6B"/>
    <w:rsid w:val="00EC103D"/>
    <w:rsid w:val="00EC1F62"/>
    <w:rsid w:val="00ED50F7"/>
    <w:rsid w:val="00ED71E9"/>
    <w:rsid w:val="00EE1521"/>
    <w:rsid w:val="00EE5074"/>
    <w:rsid w:val="00EE779D"/>
    <w:rsid w:val="00EF17D2"/>
    <w:rsid w:val="00EF3C98"/>
    <w:rsid w:val="00F025B4"/>
    <w:rsid w:val="00F130F9"/>
    <w:rsid w:val="00F2590F"/>
    <w:rsid w:val="00F41747"/>
    <w:rsid w:val="00F447B2"/>
    <w:rsid w:val="00F45E37"/>
    <w:rsid w:val="00F570F7"/>
    <w:rsid w:val="00F577A2"/>
    <w:rsid w:val="00F707C5"/>
    <w:rsid w:val="00F75FE2"/>
    <w:rsid w:val="00F8295A"/>
    <w:rsid w:val="00F879BC"/>
    <w:rsid w:val="00F92E66"/>
    <w:rsid w:val="00F950CB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061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1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22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878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99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36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28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602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865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20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45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0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5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4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02</Words>
  <Characters>68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20-11-08T01:15:00Z</dcterms:modified>
</cp:coreProperties>
</file>